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1A5E32" w:rsidP="009F3789" w:rsidRDefault="007059A3" w14:paraId="48C537F8" w14:textId="0D5CE162">
      <w:pPr>
        <w:spacing w:before="120" w:after="120"/>
        <w:rPr>
          <w:rFonts w:ascii="Real Text Pro" w:hAnsi="Real Text Pro" w:cs="Arial"/>
          <w:b/>
          <w:bCs/>
          <w:iCs/>
          <w:sz w:val="22"/>
          <w:szCs w:val="22"/>
        </w:rPr>
      </w:pPr>
      <w:r w:rsidRPr="007059A3">
        <w:rPr>
          <w:noProof/>
        </w:rPr>
        <w:drawing>
          <wp:inline distT="0" distB="0" distL="0" distR="0" wp14:anchorId="3B4B47A0" wp14:editId="2ADD62D9">
            <wp:extent cx="5943600" cy="1094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E58CB" w:rsidR="00567105" w:rsidP="007059A3" w:rsidRDefault="00C1661D" w14:paraId="1F15BF18" w14:textId="2C5B57C2">
      <w:pPr>
        <w:spacing w:before="120" w:after="120"/>
        <w:rPr>
          <w:rFonts w:ascii="Real Head Pro" w:hAnsi="Real Head Pro" w:cs="Arial"/>
          <w:iCs/>
          <w:sz w:val="22"/>
          <w:szCs w:val="22"/>
        </w:rPr>
      </w:pPr>
      <w:r w:rsidRPr="00AE58CB">
        <w:rPr>
          <w:rFonts w:ascii="Real Head Pro" w:hAnsi="Real Head Pro" w:cs="Arial"/>
          <w:b/>
          <w:bCs/>
          <w:iCs/>
          <w:sz w:val="22"/>
          <w:szCs w:val="22"/>
        </w:rPr>
        <w:t xml:space="preserve">Purpose: </w:t>
      </w:r>
      <w:r w:rsidRPr="00AE58CB">
        <w:rPr>
          <w:rFonts w:ascii="Real Head Pro" w:hAnsi="Real Head Pro" w:cs="Arial"/>
          <w:iCs/>
          <w:sz w:val="22"/>
          <w:szCs w:val="22"/>
        </w:rPr>
        <w:t xml:space="preserve">This job aid </w:t>
      </w:r>
      <w:r w:rsidRPr="00AE58CB" w:rsidR="005F494E">
        <w:rPr>
          <w:rFonts w:ascii="Real Head Pro" w:hAnsi="Real Head Pro" w:cs="Arial"/>
          <w:iCs/>
          <w:sz w:val="22"/>
          <w:szCs w:val="22"/>
        </w:rPr>
        <w:t>shows</w:t>
      </w:r>
      <w:r w:rsidRPr="00AE58CB">
        <w:rPr>
          <w:rFonts w:ascii="Real Head Pro" w:hAnsi="Real Head Pro" w:cs="Arial"/>
          <w:iCs/>
          <w:sz w:val="22"/>
          <w:szCs w:val="22"/>
        </w:rPr>
        <w:t xml:space="preserve"> </w:t>
      </w:r>
      <w:r w:rsidRPr="00AE58CB" w:rsidR="009E5FA5">
        <w:rPr>
          <w:rFonts w:ascii="Real Head Pro" w:hAnsi="Real Head Pro" w:cs="Arial"/>
          <w:iCs/>
          <w:sz w:val="22"/>
          <w:szCs w:val="22"/>
        </w:rPr>
        <w:t>managers</w:t>
      </w:r>
      <w:r w:rsidRPr="00AE58CB" w:rsidR="005F494E">
        <w:rPr>
          <w:rFonts w:ascii="Real Head Pro" w:hAnsi="Real Head Pro" w:cs="Arial"/>
          <w:iCs/>
          <w:sz w:val="22"/>
          <w:szCs w:val="22"/>
        </w:rPr>
        <w:t xml:space="preserve"> </w:t>
      </w:r>
      <w:r w:rsidRPr="00AE58CB" w:rsidR="004C5B20">
        <w:rPr>
          <w:rFonts w:ascii="Real Head Pro" w:hAnsi="Real Head Pro" w:cs="Arial"/>
          <w:iCs/>
          <w:sz w:val="22"/>
          <w:szCs w:val="22"/>
        </w:rPr>
        <w:t>how</w:t>
      </w:r>
      <w:r w:rsidRPr="00AE58CB" w:rsidR="008B36C4">
        <w:rPr>
          <w:rFonts w:ascii="Real Head Pro" w:hAnsi="Real Head Pro" w:cs="Arial"/>
          <w:iCs/>
          <w:sz w:val="22"/>
          <w:szCs w:val="22"/>
        </w:rPr>
        <w:t xml:space="preserve"> to</w:t>
      </w:r>
      <w:r w:rsidRPr="00AE58CB" w:rsidR="00AC5673">
        <w:rPr>
          <w:rFonts w:ascii="Real Head Pro" w:hAnsi="Real Head Pro" w:cs="Arial"/>
          <w:iCs/>
          <w:sz w:val="22"/>
          <w:szCs w:val="22"/>
        </w:rPr>
        <w:t xml:space="preserve"> create</w:t>
      </w:r>
      <w:r w:rsidRPr="00AE58CB" w:rsidR="00BD7F49">
        <w:rPr>
          <w:rFonts w:ascii="Real Head Pro" w:hAnsi="Real Head Pro" w:cs="Arial"/>
          <w:iCs/>
          <w:sz w:val="22"/>
          <w:szCs w:val="22"/>
        </w:rPr>
        <w:t>/</w:t>
      </w:r>
      <w:r w:rsidRPr="00AE58CB" w:rsidR="000F4208">
        <w:rPr>
          <w:rFonts w:ascii="Real Head Pro" w:hAnsi="Real Head Pro" w:cs="Arial"/>
          <w:iCs/>
          <w:sz w:val="22"/>
          <w:szCs w:val="22"/>
        </w:rPr>
        <w:t xml:space="preserve">manage </w:t>
      </w:r>
      <w:r w:rsidR="00E9193D">
        <w:rPr>
          <w:rFonts w:ascii="Real Head Pro" w:hAnsi="Real Head Pro" w:cs="Arial"/>
          <w:iCs/>
          <w:sz w:val="22"/>
          <w:szCs w:val="22"/>
        </w:rPr>
        <w:t xml:space="preserve">student </w:t>
      </w:r>
      <w:r w:rsidRPr="00AE58CB" w:rsidR="0050247A">
        <w:rPr>
          <w:rFonts w:ascii="Real Head Pro" w:hAnsi="Real Head Pro" w:cs="Arial"/>
          <w:iCs/>
          <w:sz w:val="22"/>
          <w:szCs w:val="22"/>
        </w:rPr>
        <w:t>job requisition</w:t>
      </w:r>
      <w:r w:rsidR="00E9193D">
        <w:rPr>
          <w:rFonts w:ascii="Real Head Pro" w:hAnsi="Real Head Pro" w:cs="Arial"/>
          <w:iCs/>
          <w:sz w:val="22"/>
          <w:szCs w:val="22"/>
        </w:rPr>
        <w:t>s</w:t>
      </w:r>
      <w:r w:rsidRPr="00AE58CB" w:rsidR="00AC5673">
        <w:rPr>
          <w:rFonts w:ascii="Real Head Pro" w:hAnsi="Real Head Pro" w:cs="Arial"/>
          <w:iCs/>
          <w:sz w:val="22"/>
          <w:szCs w:val="22"/>
        </w:rPr>
        <w:t xml:space="preserve"> </w:t>
      </w:r>
      <w:r w:rsidRPr="00AE58CB" w:rsidR="00453272">
        <w:rPr>
          <w:rFonts w:ascii="Real Head Pro" w:hAnsi="Real Head Pro" w:cs="Arial"/>
          <w:iCs/>
          <w:sz w:val="22"/>
          <w:szCs w:val="22"/>
        </w:rPr>
        <w:t>i</w:t>
      </w:r>
      <w:r w:rsidRPr="00AE58CB" w:rsidR="00AC5673">
        <w:rPr>
          <w:rFonts w:ascii="Real Head Pro" w:hAnsi="Real Head Pro" w:cs="Arial"/>
          <w:iCs/>
          <w:sz w:val="22"/>
          <w:szCs w:val="22"/>
        </w:rPr>
        <w:t>n Workday.</w:t>
      </w:r>
      <w:r w:rsidRPr="00AE58CB" w:rsidR="00445E70">
        <w:rPr>
          <w:rFonts w:ascii="Real Head Pro" w:hAnsi="Real Head Pro" w:cs="Arial"/>
          <w:iCs/>
          <w:sz w:val="22"/>
          <w:szCs w:val="22"/>
        </w:rPr>
        <w:t xml:space="preserve"> </w:t>
      </w:r>
    </w:p>
    <w:p w:rsidRPr="00AE58CB" w:rsidR="00C1661D" w:rsidP="007059A3" w:rsidRDefault="00C1661D" w14:paraId="388E78E3" w14:textId="482B46B5">
      <w:pPr>
        <w:spacing w:before="120" w:after="120"/>
        <w:rPr>
          <w:rFonts w:ascii="Real Head Pro" w:hAnsi="Real Head Pro" w:cs="Arial" w:eastAsiaTheme="minorHAnsi"/>
          <w:b/>
          <w:bCs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b/>
          <w:bCs/>
          <w:iCs/>
          <w:sz w:val="22"/>
          <w:szCs w:val="22"/>
        </w:rPr>
        <w:t>Steps to</w:t>
      </w:r>
      <w:r w:rsidRPr="00AE58CB" w:rsidR="00E150F8">
        <w:rPr>
          <w:rFonts w:ascii="Real Head Pro" w:hAnsi="Real Head Pro" w:cs="Arial" w:eastAsiaTheme="minorHAnsi"/>
          <w:b/>
          <w:bCs/>
          <w:iCs/>
          <w:sz w:val="22"/>
          <w:szCs w:val="22"/>
        </w:rPr>
        <w:t xml:space="preserve"> </w:t>
      </w:r>
      <w:r w:rsidRPr="00AE58CB" w:rsidR="00AC5673">
        <w:rPr>
          <w:rFonts w:ascii="Real Head Pro" w:hAnsi="Real Head Pro" w:cs="Arial" w:eastAsiaTheme="minorHAnsi"/>
          <w:b/>
          <w:bCs/>
          <w:iCs/>
          <w:sz w:val="22"/>
          <w:szCs w:val="22"/>
        </w:rPr>
        <w:t xml:space="preserve">create </w:t>
      </w:r>
      <w:r w:rsidRPr="00AE58CB" w:rsidR="00BB7EEE">
        <w:rPr>
          <w:rFonts w:ascii="Real Head Pro" w:hAnsi="Real Head Pro" w:cs="Arial" w:eastAsiaTheme="minorHAnsi"/>
          <w:b/>
          <w:bCs/>
          <w:iCs/>
          <w:sz w:val="22"/>
          <w:szCs w:val="22"/>
        </w:rPr>
        <w:t>a job requisition</w:t>
      </w:r>
      <w:r w:rsidRPr="00AE58CB" w:rsidR="00AC5673">
        <w:rPr>
          <w:rFonts w:ascii="Real Head Pro" w:hAnsi="Real Head Pro" w:cs="Arial" w:eastAsiaTheme="minorHAnsi"/>
          <w:b/>
          <w:bCs/>
          <w:iCs/>
          <w:sz w:val="22"/>
          <w:szCs w:val="22"/>
        </w:rPr>
        <w:t>:</w:t>
      </w:r>
      <w:r w:rsidRPr="00AE58CB">
        <w:rPr>
          <w:rFonts w:ascii="Real Head Pro" w:hAnsi="Real Head Pro" w:cs="Arial" w:eastAsiaTheme="minorHAnsi"/>
          <w:b/>
          <w:bCs/>
          <w:iCs/>
          <w:sz w:val="22"/>
          <w:szCs w:val="22"/>
        </w:rPr>
        <w:t xml:space="preserve"> </w:t>
      </w:r>
    </w:p>
    <w:p w:rsidRPr="00AE58CB" w:rsidR="00213748" w:rsidP="00213748" w:rsidRDefault="0082470B" w14:paraId="31AE80FD" w14:textId="4E448E8A">
      <w:pPr>
        <w:pStyle w:val="ListParagraph"/>
        <w:numPr>
          <w:ilvl w:val="0"/>
          <w:numId w:val="11"/>
        </w:numPr>
        <w:spacing w:before="120" w:after="120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sz w:val="22"/>
          <w:szCs w:val="22"/>
        </w:rPr>
        <w:t xml:space="preserve">In the Workday </w:t>
      </w:r>
      <w:r w:rsidRPr="00AE58CB" w:rsidR="00EB5D9D">
        <w:rPr>
          <w:rFonts w:ascii="Real Head Pro" w:hAnsi="Real Head Pro" w:cs="Arial" w:eastAsiaTheme="minorHAnsi"/>
          <w:b/>
          <w:bCs/>
          <w:iCs/>
          <w:sz w:val="22"/>
          <w:szCs w:val="22"/>
        </w:rPr>
        <w:t>S</w:t>
      </w:r>
      <w:r w:rsidRPr="00AE58CB">
        <w:rPr>
          <w:rFonts w:ascii="Real Head Pro" w:hAnsi="Real Head Pro" w:cs="Arial" w:eastAsiaTheme="minorHAnsi"/>
          <w:b/>
          <w:bCs/>
          <w:iCs/>
          <w:sz w:val="22"/>
          <w:szCs w:val="22"/>
        </w:rPr>
        <w:t>earch</w:t>
      </w:r>
      <w:r w:rsidRPr="00AE58CB">
        <w:rPr>
          <w:rFonts w:ascii="Real Head Pro" w:hAnsi="Real Head Pro" w:cs="Arial" w:eastAsiaTheme="minorHAnsi"/>
          <w:iCs/>
          <w:sz w:val="22"/>
          <w:szCs w:val="22"/>
        </w:rPr>
        <w:t xml:space="preserve"> bar</w:t>
      </w:r>
      <w:r w:rsidRPr="00AE58CB" w:rsidR="00EB5D9D">
        <w:rPr>
          <w:rFonts w:ascii="Real Head Pro" w:hAnsi="Real Head Pro" w:cs="Arial" w:eastAsiaTheme="minorHAnsi"/>
          <w:iCs/>
          <w:sz w:val="22"/>
          <w:szCs w:val="22"/>
        </w:rPr>
        <w:t>,</w:t>
      </w:r>
      <w:r w:rsidRPr="00AE58CB">
        <w:rPr>
          <w:rFonts w:ascii="Real Head Pro" w:hAnsi="Real Head Pro" w:cs="Arial" w:eastAsiaTheme="minorHAnsi"/>
          <w:iCs/>
          <w:sz w:val="22"/>
          <w:szCs w:val="22"/>
        </w:rPr>
        <w:t xml:space="preserve"> </w:t>
      </w:r>
      <w:r w:rsidRPr="00AE58CB" w:rsidR="00EB5D9D">
        <w:rPr>
          <w:rFonts w:ascii="Real Head Pro" w:hAnsi="Real Head Pro" w:cs="Arial" w:eastAsiaTheme="minorHAnsi"/>
          <w:iCs/>
          <w:sz w:val="22"/>
          <w:szCs w:val="22"/>
        </w:rPr>
        <w:t>enter</w:t>
      </w:r>
      <w:r w:rsidRPr="00AE58CB">
        <w:rPr>
          <w:rFonts w:ascii="Real Head Pro" w:hAnsi="Real Head Pro" w:cs="Arial" w:eastAsiaTheme="minorHAnsi"/>
          <w:iCs/>
          <w:sz w:val="22"/>
          <w:szCs w:val="22"/>
        </w:rPr>
        <w:t xml:space="preserve"> </w:t>
      </w:r>
      <w:r w:rsidRPr="00AE58CB">
        <w:rPr>
          <w:rFonts w:ascii="Real Head Pro" w:hAnsi="Real Head Pro" w:cs="Arial" w:eastAsiaTheme="minorHAnsi"/>
          <w:b/>
          <w:bCs/>
          <w:iCs/>
          <w:sz w:val="22"/>
          <w:szCs w:val="22"/>
        </w:rPr>
        <w:t xml:space="preserve">create </w:t>
      </w:r>
      <w:r w:rsidRPr="00AE58CB" w:rsidR="008018AA">
        <w:rPr>
          <w:rFonts w:ascii="Real Head Pro" w:hAnsi="Real Head Pro" w:cs="Arial" w:eastAsiaTheme="minorHAnsi"/>
          <w:b/>
          <w:bCs/>
          <w:iCs/>
          <w:sz w:val="22"/>
          <w:szCs w:val="22"/>
        </w:rPr>
        <w:t xml:space="preserve">job </w:t>
      </w:r>
      <w:bookmarkStart w:name="_Hlk83819960" w:id="0"/>
      <w:r w:rsidRPr="00AE58CB" w:rsidR="008018AA">
        <w:rPr>
          <w:rFonts w:ascii="Real Head Pro" w:hAnsi="Real Head Pro" w:cs="Arial" w:eastAsiaTheme="minorHAnsi"/>
          <w:b/>
          <w:bCs/>
          <w:iCs/>
          <w:sz w:val="22"/>
          <w:szCs w:val="22"/>
        </w:rPr>
        <w:t>requisition</w:t>
      </w:r>
      <w:bookmarkEnd w:id="0"/>
      <w:r w:rsidRPr="00AE58CB">
        <w:rPr>
          <w:rFonts w:ascii="Real Head Pro" w:hAnsi="Real Head Pro" w:cs="Arial" w:eastAsiaTheme="minorHAnsi"/>
          <w:iCs/>
          <w:sz w:val="22"/>
          <w:szCs w:val="22"/>
        </w:rPr>
        <w:t>.</w:t>
      </w:r>
    </w:p>
    <w:p w:rsidRPr="00AE58CB" w:rsidR="00213748" w:rsidP="00213748" w:rsidRDefault="00213748" w14:paraId="6CD55B66" w14:textId="50204E71">
      <w:pPr>
        <w:pStyle w:val="ListParagraph"/>
        <w:spacing w:before="120" w:after="120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213748" w:rsidP="005C2FE7" w:rsidRDefault="00213748" w14:paraId="026E1E98" w14:textId="2AA597B5">
      <w:pPr>
        <w:pStyle w:val="ListParagraph"/>
        <w:spacing w:before="120" w:after="120"/>
        <w:ind w:left="0"/>
        <w:jc w:val="center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drawing>
          <wp:inline distT="0" distB="0" distL="0" distR="0" wp14:anchorId="0330CC40" wp14:editId="597E7ABF">
            <wp:extent cx="5525770" cy="1554446"/>
            <wp:effectExtent l="19050" t="19050" r="17780" b="27305"/>
            <wp:docPr id="7" name="Picture 7" descr="A picture containing text, tre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tree, screensho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5155" cy="155989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AE58CB" w:rsidR="00213748" w:rsidP="00213748" w:rsidRDefault="00213748" w14:paraId="2DB9CC34" w14:textId="77777777">
      <w:pPr>
        <w:pStyle w:val="ListParagraph"/>
        <w:spacing w:before="120" w:after="120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8018AA" w:rsidP="008018AA" w:rsidRDefault="008018AA" w14:paraId="0DC4FD27" w14:textId="7235CD76">
      <w:pPr>
        <w:pStyle w:val="ListParagraph"/>
        <w:numPr>
          <w:ilvl w:val="0"/>
          <w:numId w:val="11"/>
        </w:numPr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sz w:val="22"/>
          <w:szCs w:val="22"/>
        </w:rPr>
        <w:t xml:space="preserve">Click on the </w:t>
      </w:r>
      <w:r w:rsidRPr="00AE58CB">
        <w:rPr>
          <w:rFonts w:ascii="Real Head Pro" w:hAnsi="Real Head Pro" w:cs="Arial" w:eastAsiaTheme="minorHAnsi"/>
          <w:b/>
          <w:bCs/>
          <w:iCs/>
          <w:sz w:val="22"/>
          <w:szCs w:val="22"/>
        </w:rPr>
        <w:t>Create Job Requisition</w:t>
      </w:r>
      <w:r w:rsidRPr="00AE58CB">
        <w:rPr>
          <w:rFonts w:ascii="Real Head Pro" w:hAnsi="Real Head Pro" w:cs="Arial" w:eastAsiaTheme="minorHAnsi"/>
          <w:iCs/>
          <w:sz w:val="22"/>
          <w:szCs w:val="22"/>
        </w:rPr>
        <w:t xml:space="preserve"> task.</w:t>
      </w:r>
    </w:p>
    <w:p w:rsidRPr="00AE58CB" w:rsidR="00213748" w:rsidP="00213748" w:rsidRDefault="00213748" w14:paraId="15182034" w14:textId="1A61553D">
      <w:pPr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213748" w:rsidP="00213748" w:rsidRDefault="00213748" w14:paraId="230FC0BB" w14:textId="766AEDA8">
      <w:pPr>
        <w:ind w:left="360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drawing>
          <wp:inline distT="0" distB="0" distL="0" distR="0" wp14:anchorId="73935D19" wp14:editId="5DC7A6F0">
            <wp:extent cx="5583550" cy="1280160"/>
            <wp:effectExtent l="19050" t="19050" r="17780" b="1524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3550" cy="128016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AE58CB" w:rsidR="00213748" w:rsidP="00213748" w:rsidRDefault="00213748" w14:paraId="7F2C40E9" w14:textId="77777777">
      <w:pPr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8018AA" w:rsidP="76367DB5" w:rsidRDefault="00A525AA" w14:paraId="62F451E4" w14:textId="07010D3A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U</w:t>
      </w:r>
      <w:r w:rsidRPr="0E198075" w:rsidR="008018AA">
        <w:rPr>
          <w:rFonts w:ascii="Real Head Pro" w:hAnsi="Real Head Pro" w:eastAsia="Calibri" w:cs="Arial" w:eastAsiaTheme="minorAscii"/>
          <w:sz w:val="22"/>
          <w:szCs w:val="22"/>
        </w:rPr>
        <w:t xml:space="preserve">se the </w:t>
      </w:r>
      <w:r w:rsidRPr="0E198075" w:rsidR="0023597B">
        <w:rPr>
          <w:rFonts w:ascii="Real Head Pro" w:hAnsi="Real Head Pro" w:eastAsia="Calibri" w:cs="Arial" w:eastAsiaTheme="minorAscii"/>
          <w:sz w:val="22"/>
          <w:szCs w:val="22"/>
        </w:rPr>
        <w:t>Menu</w:t>
      </w:r>
      <w:r w:rsidRPr="0E198075" w:rsidR="008018AA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i</w:t>
      </w:r>
      <w:r w:rsidRPr="0E198075" w:rsidR="008018AA">
        <w:rPr>
          <w:rFonts w:ascii="Real Head Pro" w:hAnsi="Real Head Pro" w:eastAsia="Calibri" w:cs="Arial" w:eastAsiaTheme="minorAscii"/>
          <w:sz w:val="22"/>
          <w:szCs w:val="22"/>
        </w:rPr>
        <w:t>con</w:t>
      </w:r>
      <w:r w:rsidRPr="0E198075" w:rsidR="008018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 </w:t>
      </w:r>
      <w:r w:rsidRPr="0E198075" w:rsidR="008018AA">
        <w:rPr>
          <w:rFonts w:ascii="Real Head Pro" w:hAnsi="Real Head Pro" w:eastAsia="Calibri" w:cs="Arial" w:eastAsiaTheme="minorAscii"/>
          <w:sz w:val="22"/>
          <w:szCs w:val="22"/>
        </w:rPr>
        <w:t xml:space="preserve">to select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S</w:t>
      </w:r>
      <w:r w:rsidRPr="0E198075" w:rsidR="008018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upervisory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O</w:t>
      </w:r>
      <w:r w:rsidRPr="0E198075" w:rsidR="008018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rganization</w:t>
      </w:r>
    </w:p>
    <w:p w:rsidRPr="00AE58CB" w:rsidR="008018AA" w:rsidP="0E198075" w:rsidRDefault="00A525AA" w14:paraId="4738922B" w14:textId="31C0392C">
      <w:pPr>
        <w:pStyle w:val="ListParagraph"/>
        <w:numPr>
          <w:ilvl w:val="1"/>
          <w:numId w:val="11"/>
        </w:numPr>
        <w:rPr>
          <w:sz w:val="22"/>
          <w:szCs w:val="22"/>
        </w:rPr>
      </w:pPr>
      <w:r w:rsidRPr="0E198075" w:rsidR="6AB1FFCB">
        <w:rPr>
          <w:rFonts w:ascii="Real Head Pro" w:hAnsi="Real Head Pro" w:eastAsia="Calibri" w:cs="Arial" w:eastAsiaTheme="minorAscii"/>
          <w:sz w:val="22"/>
          <w:szCs w:val="22"/>
        </w:rPr>
        <w:t xml:space="preserve">Tip: </w:t>
      </w:r>
      <w:r w:rsidRPr="0E198075" w:rsidR="6AB1FFCB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For Student jobs, please ensure you are creating them under the “JM” organization, and not your “PM” organization.</w:t>
      </w:r>
      <w:r w:rsidRPr="0E198075" w:rsidR="6AB1FFCB">
        <w:rPr>
          <w:rFonts w:ascii="Real Head Pro" w:hAnsi="Real Head Pro" w:eastAsia="Calibri" w:cs="Arial" w:eastAsiaTheme="minorAscii"/>
          <w:sz w:val="22"/>
          <w:szCs w:val="22"/>
        </w:rPr>
        <w:t xml:space="preserve"> Student employees leverage Job Management instead of Position Management</w:t>
      </w:r>
      <w:r w:rsidRPr="0E198075" w:rsidR="00060CB3">
        <w:rPr>
          <w:rFonts w:ascii="Real Head Pro" w:hAnsi="Real Head Pro" w:eastAsia="Calibri" w:cs="Arial" w:eastAsiaTheme="minorAscii"/>
          <w:sz w:val="22"/>
          <w:szCs w:val="22"/>
        </w:rPr>
        <w:t>.</w:t>
      </w:r>
      <w:r w:rsidRPr="0E198075" w:rsidR="00B9712C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</w:p>
    <w:p w:rsidRPr="00AE58CB" w:rsidR="008018AA" w:rsidP="0E198075" w:rsidRDefault="00A525AA" w14:paraId="58D156BE" w14:textId="33826868">
      <w:pPr>
        <w:pStyle w:val="ListParagraph"/>
        <w:numPr>
          <w:ilvl w:val="1"/>
          <w:numId w:val="11"/>
        </w:numPr>
        <w:rPr>
          <w:sz w:val="22"/>
          <w:szCs w:val="22"/>
        </w:rPr>
      </w:pPr>
      <w:r w:rsidRPr="0E198075" w:rsidR="0021305F">
        <w:rPr>
          <w:rFonts w:ascii="Real Head Pro" w:hAnsi="Real Head Pro" w:eastAsia="Calibri" w:cs="Arial" w:eastAsiaTheme="minorAscii"/>
          <w:sz w:val="22"/>
          <w:szCs w:val="22"/>
        </w:rPr>
        <w:t>S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elect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Worker </w:t>
      </w:r>
      <w:r w:rsidRPr="0E198075" w:rsidR="00DF3F47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T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ype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from the drop-down list</w:t>
      </w:r>
      <w:r w:rsidRPr="0E198075" w:rsidR="0021305F">
        <w:rPr>
          <w:rFonts w:ascii="Real Head Pro" w:hAnsi="Real Head Pro" w:eastAsia="Calibri" w:cs="Arial" w:eastAsiaTheme="minorAscii"/>
          <w:sz w:val="22"/>
          <w:szCs w:val="22"/>
        </w:rPr>
        <w:t xml:space="preserve"> (</w:t>
      </w:r>
      <w:r w:rsidRPr="0E198075" w:rsidR="450DD890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Students should be Employee</w:t>
      </w:r>
      <w:r w:rsidRPr="0E198075" w:rsidR="0021305F">
        <w:rPr>
          <w:rFonts w:ascii="Real Head Pro" w:hAnsi="Real Head Pro" w:eastAsia="Calibri" w:cs="Arial" w:eastAsiaTheme="minorAscii"/>
          <w:sz w:val="22"/>
          <w:szCs w:val="22"/>
        </w:rPr>
        <w:t>)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.</w:t>
      </w:r>
      <w:r w:rsidRPr="0E198075" w:rsidR="00FD42AB">
        <w:rPr>
          <w:rFonts w:ascii="Real Head Pro" w:hAnsi="Real Head Pro" w:eastAsia="Calibri" w:cs="Arial" w:eastAsiaTheme="minorAscii"/>
          <w:sz w:val="22"/>
          <w:szCs w:val="22"/>
        </w:rPr>
        <w:t xml:space="preserve"> Click </w:t>
      </w:r>
      <w:r w:rsidRPr="0E198075" w:rsidR="00FD42AB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OK</w:t>
      </w:r>
      <w:r w:rsidRPr="0E198075" w:rsidR="00FD42AB">
        <w:rPr>
          <w:rFonts w:ascii="Real Head Pro" w:hAnsi="Real Head Pro" w:eastAsia="Calibri" w:cs="Arial" w:eastAsiaTheme="minorAscii"/>
          <w:sz w:val="22"/>
          <w:szCs w:val="22"/>
        </w:rPr>
        <w:t>.</w:t>
      </w:r>
    </w:p>
    <w:p w:rsidRPr="00AE58CB" w:rsidR="00213748" w:rsidP="00213748" w:rsidRDefault="00213748" w14:paraId="79D19B16" w14:textId="60E6785F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213748" w:rsidP="0E198075" w:rsidRDefault="00BC67CC" w14:paraId="04A4CC67" w14:textId="11DD2DDD">
      <w:pPr>
        <w:pStyle w:val="ListParagraph"/>
        <w:ind w:left="0"/>
        <w:jc w:val="center"/>
        <w:rPr>
          <w:rFonts w:ascii="Times New Roman" w:hAnsi="Times New Roman" w:eastAsia="" w:cs="Times New Roman"/>
          <w:sz w:val="24"/>
          <w:szCs w:val="24"/>
        </w:rPr>
      </w:pPr>
      <w:r w:rsidR="33A5C139">
        <w:drawing>
          <wp:inline wp14:editId="32B80360" wp14:anchorId="27EE3EEF">
            <wp:extent cx="4572000" cy="2914650"/>
            <wp:effectExtent l="0" t="0" r="0" b="0"/>
            <wp:docPr id="2333812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aeefec0942d48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E58CB" w:rsidR="00213748" w:rsidP="00213748" w:rsidRDefault="00213748" w14:paraId="61F10573" w14:textId="77777777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A525AA" w:rsidP="0E198075" w:rsidRDefault="00FD42AB" w14:paraId="339F7C35" w14:textId="6A4FE8E8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FD42AB">
        <w:rPr>
          <w:rFonts w:ascii="Real Head Pro" w:hAnsi="Real Head Pro" w:eastAsia="Calibri" w:cs="Arial" w:eastAsiaTheme="minorAscii"/>
          <w:sz w:val="22"/>
          <w:szCs w:val="22"/>
        </w:rPr>
        <w:t>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Recruiting Informati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page, </w:t>
      </w:r>
      <w:r w:rsidRPr="0E198075" w:rsidR="00EF1282">
        <w:rPr>
          <w:rFonts w:ascii="Real Head Pro" w:hAnsi="Real Head Pro" w:eastAsia="Calibri" w:cs="Arial" w:eastAsiaTheme="minorAscii"/>
          <w:sz w:val="22"/>
          <w:szCs w:val="22"/>
        </w:rPr>
        <w:t>enter information in all the following mandatory fields i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Recruiting </w:t>
      </w:r>
      <w:r w:rsidRPr="0E198075" w:rsidR="000C11BC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D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etails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EF1282">
        <w:rPr>
          <w:rFonts w:ascii="Real Head Pro" w:hAnsi="Real Head Pro" w:eastAsia="Calibri" w:cs="Arial" w:eastAsiaTheme="minorAscii"/>
          <w:sz w:val="22"/>
          <w:szCs w:val="22"/>
        </w:rPr>
        <w:t>secti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. </w:t>
      </w:r>
      <w:r w:rsidRPr="0E198075" w:rsidR="00A0610D">
        <w:rPr>
          <w:rFonts w:ascii="Real Head Pro" w:hAnsi="Real Head Pro" w:eastAsia="Calibri" w:cs="Arial" w:eastAsiaTheme="minorAscii"/>
          <w:sz w:val="22"/>
          <w:szCs w:val="22"/>
        </w:rPr>
        <w:t xml:space="preserve">Click the </w:t>
      </w:r>
      <w:r w:rsidRPr="0E198075" w:rsidR="00A0610D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Pencil </w:t>
      </w:r>
      <w:r w:rsidRPr="0E198075" w:rsidR="00A0610D">
        <w:rPr>
          <w:rFonts w:ascii="Real Head Pro" w:hAnsi="Real Head Pro" w:eastAsia="Calibri" w:cs="Arial" w:eastAsiaTheme="minorAscii"/>
          <w:sz w:val="22"/>
          <w:szCs w:val="22"/>
        </w:rPr>
        <w:t>icon to edit the fields.</w:t>
      </w:r>
    </w:p>
    <w:p w:rsidR="51735FE4" w:rsidP="0E198075" w:rsidRDefault="51735FE4" w14:paraId="0F80665F" w14:textId="4DA2E555">
      <w:pPr>
        <w:pStyle w:val="ListParagraph"/>
        <w:numPr>
          <w:ilvl w:val="1"/>
          <w:numId w:val="11"/>
        </w:numPr>
        <w:rPr>
          <w:b w:val="1"/>
          <w:bCs w:val="1"/>
          <w:sz w:val="22"/>
          <w:szCs w:val="22"/>
        </w:rPr>
      </w:pPr>
      <w:r w:rsidRPr="0E198075" w:rsidR="51735FE4">
        <w:rPr>
          <w:rFonts w:ascii="Real Head Pro" w:hAnsi="Real Head Pro" w:cs="Arial"/>
          <w:b w:val="1"/>
          <w:bCs w:val="1"/>
          <w:sz w:val="22"/>
          <w:szCs w:val="22"/>
        </w:rPr>
        <w:t xml:space="preserve">Number of Openings: </w:t>
      </w:r>
      <w:r w:rsidRPr="0E198075" w:rsidR="51735FE4">
        <w:rPr>
          <w:rFonts w:ascii="Real Head Pro" w:hAnsi="Real Head Pro" w:cs="Arial"/>
          <w:b w:val="0"/>
          <w:bCs w:val="0"/>
          <w:sz w:val="22"/>
          <w:szCs w:val="22"/>
          <w:highlight w:val="yellow"/>
        </w:rPr>
        <w:t>If you are planning on hiring more than 1 student into the same job, update this field to indicate that.</w:t>
      </w:r>
      <w:r w:rsidRPr="0E198075" w:rsidR="51735FE4">
        <w:rPr>
          <w:rFonts w:ascii="Real Head Pro" w:hAnsi="Real Head Pro" w:cs="Arial"/>
          <w:b w:val="0"/>
          <w:bCs w:val="0"/>
          <w:sz w:val="22"/>
          <w:szCs w:val="22"/>
        </w:rPr>
        <w:t xml:space="preserve"> The job requisition will stay open until you hire this number of students. </w:t>
      </w:r>
    </w:p>
    <w:p w:rsidRPr="00AE58CB" w:rsidR="001E5539" w:rsidP="51D75DE2" w:rsidRDefault="001E5539" w14:paraId="231F8165" w14:textId="5E8A824A">
      <w:pPr>
        <w:pStyle w:val="ListParagraph"/>
        <w:numPr>
          <w:ilvl w:val="1"/>
          <w:numId w:val="11"/>
        </w:numPr>
        <w:rPr>
          <w:rFonts w:ascii="Real Head Pro" w:hAnsi="Real Head Pro" w:cs="Arial"/>
          <w:b w:val="1"/>
          <w:bCs w:val="1"/>
          <w:sz w:val="22"/>
          <w:szCs w:val="22"/>
        </w:rPr>
      </w:pPr>
      <w:r w:rsidRPr="0E198075" w:rsidR="001E5539">
        <w:rPr>
          <w:rFonts w:ascii="Real Head Pro" w:hAnsi="Real Head Pro" w:cs="Arial"/>
          <w:b w:val="1"/>
          <w:bCs w:val="1"/>
          <w:sz w:val="22"/>
          <w:szCs w:val="22"/>
        </w:rPr>
        <w:t>Reason</w:t>
      </w:r>
      <w:r w:rsidRPr="0E198075" w:rsidR="001E5539">
        <w:rPr>
          <w:rFonts w:ascii="Real Head Pro" w:hAnsi="Real Head Pro" w:cs="Arial"/>
          <w:sz w:val="22"/>
          <w:szCs w:val="22"/>
        </w:rPr>
        <w:t xml:space="preserve">: Using the </w:t>
      </w:r>
      <w:r w:rsidRPr="0E198075" w:rsidR="0023597B">
        <w:rPr>
          <w:rFonts w:ascii="Real Head Pro" w:hAnsi="Real Head Pro" w:cs="Arial"/>
          <w:b w:val="1"/>
          <w:bCs w:val="1"/>
          <w:sz w:val="22"/>
          <w:szCs w:val="22"/>
        </w:rPr>
        <w:t>Menu</w:t>
      </w:r>
      <w:r w:rsidRPr="0E198075" w:rsidR="001E5539">
        <w:rPr>
          <w:rFonts w:ascii="Real Head Pro" w:hAnsi="Real Head Pro" w:cs="Arial"/>
          <w:sz w:val="22"/>
          <w:szCs w:val="22"/>
        </w:rPr>
        <w:t xml:space="preserve"> icon, </w:t>
      </w:r>
      <w:r w:rsidRPr="0E198075" w:rsidR="00FA3AB3">
        <w:rPr>
          <w:rFonts w:ascii="Real Head Pro" w:hAnsi="Real Head Pro" w:cs="Arial"/>
          <w:sz w:val="22"/>
          <w:szCs w:val="22"/>
        </w:rPr>
        <w:t xml:space="preserve">select the most suitable option from the </w:t>
      </w:r>
      <w:r w:rsidRPr="0E198075" w:rsidR="00887198">
        <w:rPr>
          <w:rFonts w:ascii="Real Head Pro" w:hAnsi="Real Head Pro" w:cs="Arial"/>
          <w:sz w:val="22"/>
          <w:szCs w:val="22"/>
        </w:rPr>
        <w:t>options listed.</w:t>
      </w:r>
    </w:p>
    <w:p w:rsidR="001E5539" w:rsidP="0E198075" w:rsidRDefault="001E5539" w14:paraId="2D404F86" w14:textId="68ABFB92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1E5539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Replacement for</w:t>
      </w:r>
      <w:r w:rsidRPr="0E198075" w:rsidR="001E5539">
        <w:rPr>
          <w:rFonts w:ascii="Real Head Pro" w:hAnsi="Real Head Pro" w:eastAsia="Calibri" w:cs="Arial" w:eastAsiaTheme="minorAscii"/>
          <w:sz w:val="22"/>
          <w:szCs w:val="22"/>
        </w:rPr>
        <w:t>: If this position is a replacement, Populate Replacement for who is leaving the position. Please note that this step is optional and for reporting purposes only.</w:t>
      </w:r>
    </w:p>
    <w:p w:rsidR="005A0BF7" w:rsidP="0E198075" w:rsidRDefault="00FF6985" w14:paraId="25B26338" w14:textId="77777777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FF6985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Recruiting Instruction</w:t>
      </w:r>
      <w:r w:rsidRPr="0E198075" w:rsidR="00FF6985">
        <w:rPr>
          <w:rFonts w:ascii="Real Head Pro" w:hAnsi="Real Head Pro" w:eastAsia="Calibri" w:cs="Arial" w:eastAsiaTheme="minorAscii"/>
          <w:sz w:val="22"/>
          <w:szCs w:val="22"/>
        </w:rPr>
        <w:t>:</w:t>
      </w:r>
      <w:r w:rsidRPr="0E198075" w:rsidR="00FF6985">
        <w:rPr>
          <w:rFonts w:ascii="Real Head Pro" w:hAnsi="Real Head Pro" w:eastAsia="Calibri" w:cs="Arial" w:eastAsiaTheme="minorAscii"/>
          <w:sz w:val="22"/>
          <w:szCs w:val="22"/>
        </w:rPr>
        <w:t xml:space="preserve"> You should indicate where the requisition should be </w:t>
      </w:r>
      <w:r w:rsidRPr="0E198075" w:rsidR="005A0BF7">
        <w:rPr>
          <w:rFonts w:ascii="Real Head Pro" w:hAnsi="Real Head Pro" w:eastAsia="Calibri" w:cs="Arial" w:eastAsiaTheme="minorAscii"/>
          <w:sz w:val="22"/>
          <w:szCs w:val="22"/>
        </w:rPr>
        <w:t xml:space="preserve">posted – Internally and/or Externally, Hidden Posting or Do Not Post. </w:t>
      </w:r>
    </w:p>
    <w:p w:rsidRPr="0035088F" w:rsidR="00FF6985" w:rsidP="0E198075" w:rsidRDefault="005A0BF7" w14:paraId="28DF0FCB" w14:textId="7946A199">
      <w:pPr>
        <w:pStyle w:val="ListParagraph"/>
        <w:numPr>
          <w:ilvl w:val="2"/>
          <w:numId w:val="11"/>
        </w:numPr>
        <w:rPr>
          <w:rFonts w:ascii="Real Head Pro" w:hAnsi="Real Head Pro" w:eastAsia="Calibri" w:cs="Arial" w:eastAsiaTheme="minorAscii"/>
          <w:sz w:val="22"/>
          <w:szCs w:val="22"/>
          <w:highlight w:val="yellow"/>
        </w:rPr>
      </w:pPr>
      <w:r w:rsidRPr="0E198075" w:rsidR="005A0BF7">
        <w:rPr>
          <w:rFonts w:ascii="Real Head Pro" w:hAnsi="Real Head Pro" w:eastAsia="Calibri" w:cs="Arial" w:eastAsiaTheme="minorAscii"/>
          <w:b w:val="1"/>
          <w:bCs w:val="1"/>
          <w:sz w:val="22"/>
          <w:szCs w:val="22"/>
          <w:highlight w:val="yellow"/>
        </w:rPr>
        <w:t>Note</w:t>
      </w:r>
      <w:r w:rsidRPr="0E198075" w:rsidR="005A0BF7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: all student jobs should be posted internally only.</w:t>
      </w:r>
    </w:p>
    <w:p w:rsidRPr="00AE58CB" w:rsidR="001E5539" w:rsidP="51D75DE2" w:rsidRDefault="001E5539" w14:paraId="4ACF2D6A" w14:textId="1FD2432B">
      <w:pPr>
        <w:pStyle w:val="ListParagraph"/>
        <w:numPr>
          <w:ilvl w:val="1"/>
          <w:numId w:val="11"/>
        </w:numPr>
        <w:rPr>
          <w:rFonts w:ascii="Real Head Pro" w:hAnsi="Real Head Pro" w:cs="Arial"/>
          <w:sz w:val="22"/>
          <w:szCs w:val="22"/>
        </w:rPr>
      </w:pPr>
      <w:r w:rsidRPr="0E198075" w:rsidR="001E5539">
        <w:rPr>
          <w:rFonts w:ascii="Real Head Pro" w:hAnsi="Real Head Pro" w:cs="Arial"/>
          <w:b w:val="1"/>
          <w:bCs w:val="1"/>
          <w:sz w:val="22"/>
          <w:szCs w:val="22"/>
        </w:rPr>
        <w:t>Recruiting Start Date</w:t>
      </w:r>
      <w:r w:rsidRPr="0E198075" w:rsidR="001E5539">
        <w:rPr>
          <w:rFonts w:ascii="Real Head Pro" w:hAnsi="Real Head Pro" w:cs="Arial"/>
          <w:sz w:val="22"/>
          <w:szCs w:val="22"/>
        </w:rPr>
        <w:t xml:space="preserve">: This </w:t>
      </w:r>
      <w:r w:rsidRPr="0E198075" w:rsidR="00EB5D9D">
        <w:rPr>
          <w:rFonts w:ascii="Real Head Pro" w:hAnsi="Real Head Pro" w:cs="Arial"/>
          <w:sz w:val="22"/>
          <w:szCs w:val="22"/>
        </w:rPr>
        <w:t>defaults</w:t>
      </w:r>
      <w:r w:rsidRPr="0E198075" w:rsidR="001E5539">
        <w:rPr>
          <w:rFonts w:ascii="Real Head Pro" w:hAnsi="Real Head Pro" w:cs="Arial"/>
          <w:sz w:val="22"/>
          <w:szCs w:val="22"/>
        </w:rPr>
        <w:t xml:space="preserve"> from the </w:t>
      </w:r>
      <w:r w:rsidRPr="0E198075" w:rsidR="001E5539">
        <w:rPr>
          <w:rFonts w:ascii="Real Head Pro" w:hAnsi="Real Head Pro" w:cs="Arial"/>
          <w:b w:val="1"/>
          <w:bCs w:val="1"/>
          <w:sz w:val="22"/>
          <w:szCs w:val="22"/>
        </w:rPr>
        <w:t>Create/Edit Position Restrictions</w:t>
      </w:r>
      <w:r w:rsidRPr="0E198075" w:rsidR="001E5539">
        <w:rPr>
          <w:rFonts w:ascii="Real Head Pro" w:hAnsi="Real Head Pro" w:cs="Arial"/>
          <w:sz w:val="22"/>
          <w:szCs w:val="22"/>
        </w:rPr>
        <w:t xml:space="preserve"> business process. This date drives </w:t>
      </w:r>
      <w:r w:rsidRPr="0E198075" w:rsidR="001E5539">
        <w:rPr>
          <w:rFonts w:ascii="Real Head Pro" w:hAnsi="Real Head Pro" w:cs="Arial"/>
          <w:b w:val="1"/>
          <w:bCs w:val="1"/>
          <w:sz w:val="22"/>
          <w:szCs w:val="22"/>
        </w:rPr>
        <w:t xml:space="preserve">when the requisition </w:t>
      </w:r>
      <w:r w:rsidRPr="0E198075" w:rsidR="00A74EF5">
        <w:rPr>
          <w:rFonts w:ascii="Real Head Pro" w:hAnsi="Real Head Pro" w:cs="Arial"/>
          <w:b w:val="1"/>
          <w:bCs w:val="1"/>
          <w:sz w:val="22"/>
          <w:szCs w:val="22"/>
        </w:rPr>
        <w:t>can</w:t>
      </w:r>
      <w:r w:rsidRPr="0E198075" w:rsidR="001E5539">
        <w:rPr>
          <w:rFonts w:ascii="Real Head Pro" w:hAnsi="Real Head Pro" w:cs="Arial"/>
          <w:b w:val="1"/>
          <w:bCs w:val="1"/>
          <w:sz w:val="22"/>
          <w:szCs w:val="22"/>
        </w:rPr>
        <w:t xml:space="preserve"> be posted</w:t>
      </w:r>
      <w:r w:rsidRPr="0E198075" w:rsidR="001E5539">
        <w:rPr>
          <w:rFonts w:ascii="Real Head Pro" w:hAnsi="Real Head Pro" w:cs="Arial"/>
          <w:sz w:val="22"/>
          <w:szCs w:val="22"/>
        </w:rPr>
        <w:t>.</w:t>
      </w:r>
    </w:p>
    <w:p w:rsidRPr="00AE58CB" w:rsidR="001E5539" w:rsidP="76367DB5" w:rsidRDefault="001E5539" w14:paraId="536C1685" w14:textId="59F05351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1E5539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Target Hire Date</w:t>
      </w:r>
      <w:r w:rsidRPr="0E198075" w:rsidR="001E5539">
        <w:rPr>
          <w:rFonts w:ascii="Real Head Pro" w:hAnsi="Real Head Pro" w:eastAsia="Calibri" w:cs="Arial" w:eastAsiaTheme="minorAscii"/>
          <w:sz w:val="22"/>
          <w:szCs w:val="22"/>
        </w:rPr>
        <w:t xml:space="preserve">: This future dating will prevent the hire of an individual to start </w:t>
      </w:r>
      <w:r w:rsidRPr="0E198075" w:rsidR="00A561D3">
        <w:rPr>
          <w:rFonts w:ascii="Real Head Pro" w:hAnsi="Real Head Pro" w:eastAsia="Calibri" w:cs="Arial" w:eastAsiaTheme="minorAscii"/>
          <w:sz w:val="22"/>
          <w:szCs w:val="22"/>
        </w:rPr>
        <w:t>before</w:t>
      </w:r>
      <w:r w:rsidRPr="0E198075" w:rsidR="001E5539">
        <w:rPr>
          <w:rFonts w:ascii="Real Head Pro" w:hAnsi="Real Head Pro" w:eastAsia="Calibri" w:cs="Arial" w:eastAsiaTheme="minorAscii"/>
          <w:sz w:val="22"/>
          <w:szCs w:val="22"/>
        </w:rPr>
        <w:t xml:space="preserve"> the listed date. Using today’s date is acceptable. You can use the </w:t>
      </w:r>
      <w:r w:rsidRPr="0E198075" w:rsidR="001E5539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Calendar</w:t>
      </w:r>
      <w:r w:rsidRPr="0E198075" w:rsidR="001E5539">
        <w:rPr>
          <w:rFonts w:ascii="Real Head Pro" w:hAnsi="Real Head Pro" w:eastAsia="Calibri" w:cs="Arial" w:eastAsiaTheme="minorAscii"/>
          <w:sz w:val="22"/>
          <w:szCs w:val="22"/>
        </w:rPr>
        <w:t xml:space="preserve"> icon to enter </w:t>
      </w:r>
      <w:r w:rsidRPr="0E198075" w:rsidR="001E5539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Target Hire Date</w:t>
      </w:r>
      <w:r w:rsidRPr="0E198075" w:rsidR="001E5539">
        <w:rPr>
          <w:rFonts w:ascii="Real Head Pro" w:hAnsi="Real Head Pro" w:eastAsia="Calibri" w:cs="Arial" w:eastAsiaTheme="minorAscii"/>
          <w:sz w:val="22"/>
          <w:szCs w:val="22"/>
        </w:rPr>
        <w:t xml:space="preserve"> and </w:t>
      </w:r>
      <w:r w:rsidRPr="0E198075" w:rsidR="001E5539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Target End Date</w:t>
      </w:r>
      <w:r w:rsidRPr="0E198075" w:rsidR="001E5539">
        <w:rPr>
          <w:rFonts w:ascii="Real Head Pro" w:hAnsi="Real Head Pro" w:eastAsia="Calibri" w:cs="Arial" w:eastAsiaTheme="minorAscii"/>
          <w:sz w:val="22"/>
          <w:szCs w:val="22"/>
        </w:rPr>
        <w:t xml:space="preserve">. </w:t>
      </w:r>
    </w:p>
    <w:p w:rsidRPr="00AE58CB" w:rsidR="001E5539" w:rsidP="0E198075" w:rsidRDefault="001E5539" w14:paraId="5924F804" w14:textId="7CD1FB71">
      <w:pPr>
        <w:pStyle w:val="ListParagraph"/>
        <w:numPr>
          <w:ilvl w:val="2"/>
          <w:numId w:val="11"/>
        </w:numPr>
        <w:rPr>
          <w:sz w:val="22"/>
          <w:szCs w:val="22"/>
        </w:rPr>
      </w:pPr>
      <w:r w:rsidRPr="0E198075" w:rsidR="372FCDF6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Not</w:t>
      </w:r>
      <w:r w:rsidRPr="0E198075" w:rsidR="001E5539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e</w:t>
      </w:r>
      <w:r w:rsidRPr="0E198075" w:rsidR="3D0D06E3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:</w:t>
      </w:r>
      <w:r w:rsidRPr="0E198075" w:rsidR="001E5539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 xml:space="preserve"> </w:t>
      </w:r>
      <w:r w:rsidRPr="0E198075" w:rsidR="001E5539">
        <w:rPr>
          <w:rFonts w:ascii="Real Head Pro" w:hAnsi="Real Head Pro" w:eastAsia="Calibri" w:cs="Arial" w:eastAsiaTheme="minorAscii"/>
          <w:b w:val="1"/>
          <w:bCs w:val="1"/>
          <w:sz w:val="22"/>
          <w:szCs w:val="22"/>
          <w:highlight w:val="yellow"/>
        </w:rPr>
        <w:t>Target End Date</w:t>
      </w:r>
      <w:r w:rsidRPr="0E198075" w:rsidR="001E5539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 xml:space="preserve"> is mandatory </w:t>
      </w:r>
      <w:r w:rsidRPr="0E198075" w:rsidR="6365EADA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for student employees;</w:t>
      </w:r>
      <w:r w:rsidRPr="0E198075" w:rsidR="6365EADA">
        <w:rPr>
          <w:rFonts w:ascii="Real Head Pro" w:hAnsi="Real Head Pro" w:eastAsia="Calibri" w:cs="Arial" w:eastAsiaTheme="minorAscii"/>
          <w:sz w:val="22"/>
          <w:szCs w:val="22"/>
        </w:rPr>
        <w:t xml:space="preserve"> however, you can work with the SEGAF Office to update this as needed. </w:t>
      </w:r>
    </w:p>
    <w:p w:rsidRPr="00AE58CB" w:rsidR="00724376" w:rsidP="00724376" w:rsidRDefault="00724376" w14:paraId="00880B5C" w14:textId="77777777">
      <w:pPr>
        <w:pStyle w:val="ListParagraph"/>
        <w:ind w:left="108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A0610D" w:rsidP="00A0610D" w:rsidRDefault="00A0610D" w14:paraId="1E6F0710" w14:textId="68A6A7A2">
      <w:pPr>
        <w:pStyle w:val="ListParagraph"/>
        <w:ind w:left="1080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lastRenderedPageBreak/>
        <w:drawing>
          <wp:inline distT="0" distB="0" distL="0" distR="0" wp14:anchorId="44A1510B" wp14:editId="24A673D2">
            <wp:extent cx="4246880" cy="2733675"/>
            <wp:effectExtent l="19050" t="19050" r="2032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397"/>
                    <a:stretch/>
                  </pic:blipFill>
                  <pic:spPr bwMode="auto">
                    <a:xfrm>
                      <a:off x="0" y="0"/>
                      <a:ext cx="4247301" cy="2733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AE58CB" w:rsidR="00B54994" w:rsidP="00A0610D" w:rsidRDefault="00B54994" w14:paraId="5C79F20D" w14:textId="4D47D4C2">
      <w:pPr>
        <w:pStyle w:val="ListParagraph"/>
        <w:ind w:left="108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B54994" w:rsidP="00A0610D" w:rsidRDefault="00724376" w14:paraId="57B9EFDD" w14:textId="1F5E9A48">
      <w:pPr>
        <w:pStyle w:val="ListParagraph"/>
        <w:ind w:left="1080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drawing>
          <wp:inline distT="0" distB="0" distL="0" distR="0" wp14:anchorId="16B05137" wp14:editId="4B4C23A9">
            <wp:extent cx="4207945" cy="3312211"/>
            <wp:effectExtent l="19050" t="19050" r="21590" b="215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945" cy="331221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AE58CB" w:rsidR="004A0CD0" w:rsidP="004A0CD0" w:rsidRDefault="004A0CD0" w14:paraId="66E4A99C" w14:textId="77777777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213748" w:rsidP="0E198075" w:rsidRDefault="00EF1282" w14:paraId="449CA5A8" w14:textId="73A14793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EF1282">
        <w:rPr>
          <w:rFonts w:ascii="Real Head Pro" w:hAnsi="Real Head Pro" w:eastAsia="Calibri" w:cs="Arial" w:eastAsiaTheme="minorAscii"/>
          <w:sz w:val="22"/>
          <w:szCs w:val="22"/>
        </w:rPr>
        <w:t xml:space="preserve">Click </w:t>
      </w:r>
      <w:r w:rsidRPr="0E198075" w:rsidR="00EF1282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Next </w:t>
      </w:r>
      <w:r w:rsidRPr="0E198075" w:rsidR="00EF1282">
        <w:rPr>
          <w:rFonts w:ascii="Real Head Pro" w:hAnsi="Real Head Pro" w:eastAsia="Calibri" w:cs="Arial" w:eastAsiaTheme="minorAscii"/>
          <w:sz w:val="22"/>
          <w:szCs w:val="22"/>
        </w:rPr>
        <w:t xml:space="preserve">to </w:t>
      </w:r>
      <w:r w:rsidRPr="0E198075" w:rsidR="00CE1447">
        <w:rPr>
          <w:rFonts w:ascii="Real Head Pro" w:hAnsi="Real Head Pro" w:eastAsia="Calibri" w:cs="Arial" w:eastAsiaTheme="minorAscii"/>
          <w:sz w:val="22"/>
          <w:szCs w:val="22"/>
        </w:rPr>
        <w:t xml:space="preserve">advance to the </w:t>
      </w:r>
      <w:r w:rsidRPr="0E198075" w:rsidR="00CE1447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Job </w:t>
      </w:r>
      <w:r w:rsidRPr="0E198075" w:rsidR="00CE1447">
        <w:rPr>
          <w:rFonts w:ascii="Real Head Pro" w:hAnsi="Real Head Pro" w:eastAsia="Calibri" w:cs="Arial" w:eastAsiaTheme="minorAscii"/>
          <w:sz w:val="22"/>
          <w:szCs w:val="22"/>
        </w:rPr>
        <w:t>section.</w:t>
      </w:r>
    </w:p>
    <w:p w:rsidRPr="00AE58CB" w:rsidR="009F0CB2" w:rsidP="0E198075" w:rsidRDefault="00FD42AB" w14:paraId="692310DF" w14:textId="5A948F27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FD42AB">
        <w:rPr>
          <w:rFonts w:ascii="Real Head Pro" w:hAnsi="Real Head Pro" w:eastAsia="Calibri" w:cs="Arial" w:eastAsiaTheme="minorAscii"/>
          <w:sz w:val="22"/>
          <w:szCs w:val="22"/>
        </w:rPr>
        <w:t>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Job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page, complete and review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Job </w:t>
      </w:r>
      <w:r w:rsidRPr="0E198075" w:rsidR="00ED1846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D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etails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information. </w:t>
      </w:r>
      <w:r w:rsidRPr="0E198075" w:rsidR="009F0CB2">
        <w:rPr>
          <w:rFonts w:ascii="Real Head Pro" w:hAnsi="Real Head Pro" w:eastAsia="Calibri" w:cs="Arial" w:eastAsiaTheme="minorAscii"/>
          <w:sz w:val="22"/>
          <w:szCs w:val="22"/>
        </w:rPr>
        <w:t xml:space="preserve">The information in the Job section </w:t>
      </w:r>
      <w:r w:rsidRPr="0E198075" w:rsidR="00A84139">
        <w:rPr>
          <w:rFonts w:ascii="Real Head Pro" w:hAnsi="Real Head Pro" w:eastAsia="Calibri" w:cs="Arial" w:eastAsiaTheme="minorAscii"/>
          <w:sz w:val="22"/>
          <w:szCs w:val="22"/>
        </w:rPr>
        <w:t>defaults</w:t>
      </w:r>
      <w:r w:rsidRPr="0E198075" w:rsidR="009F0CB2">
        <w:rPr>
          <w:rFonts w:ascii="Real Head Pro" w:hAnsi="Real Head Pro" w:eastAsia="Calibri" w:cs="Arial" w:eastAsiaTheme="minorAscii"/>
          <w:sz w:val="22"/>
          <w:szCs w:val="22"/>
        </w:rPr>
        <w:t xml:space="preserve"> from the </w:t>
      </w:r>
      <w:r w:rsidRPr="0E198075" w:rsidR="009F0CB2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Create/Edit position</w:t>
      </w:r>
      <w:r w:rsidRPr="0E198075" w:rsidR="009F0CB2">
        <w:rPr>
          <w:rFonts w:ascii="Real Head Pro" w:hAnsi="Real Head Pro" w:eastAsia="Calibri" w:cs="Arial" w:eastAsiaTheme="minorAscii"/>
          <w:sz w:val="22"/>
          <w:szCs w:val="22"/>
        </w:rPr>
        <w:t xml:space="preserve"> business process. Review</w:t>
      </w:r>
    </w:p>
    <w:p w:rsidRPr="00AE58CB" w:rsidR="009F0CB2" w:rsidP="009F0CB2" w:rsidRDefault="009F0CB2" w14:paraId="39F5A131" w14:textId="3190B67B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sz w:val="22"/>
          <w:szCs w:val="22"/>
        </w:rPr>
        <w:t xml:space="preserve">each section and confirm accuracy and edit using the </w:t>
      </w:r>
      <w:r w:rsidRPr="00AE58CB" w:rsidR="0023597B">
        <w:rPr>
          <w:rFonts w:ascii="Real Head Pro" w:hAnsi="Real Head Pro" w:cs="Arial" w:eastAsiaTheme="minorHAnsi"/>
          <w:b/>
          <w:bCs/>
          <w:iCs/>
          <w:sz w:val="22"/>
          <w:szCs w:val="22"/>
        </w:rPr>
        <w:t>Menu</w:t>
      </w:r>
      <w:r w:rsidRPr="00AE58CB">
        <w:rPr>
          <w:rFonts w:ascii="Real Head Pro" w:hAnsi="Real Head Pro" w:cs="Arial" w:eastAsiaTheme="minorHAnsi"/>
          <w:iCs/>
          <w:sz w:val="22"/>
          <w:szCs w:val="22"/>
        </w:rPr>
        <w:t xml:space="preserve"> icon.</w:t>
      </w:r>
    </w:p>
    <w:p w:rsidRPr="00AE58CB" w:rsidR="00B87189" w:rsidP="0E198075" w:rsidRDefault="009E7609" w14:paraId="15689753" w14:textId="77777777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9E7609">
        <w:rPr>
          <w:rFonts w:ascii="Real Head Pro" w:hAnsi="Real Head Pro" w:eastAsia="Calibri" w:cs="Arial" w:eastAsiaTheme="minorAscii"/>
          <w:sz w:val="22"/>
          <w:szCs w:val="22"/>
        </w:rPr>
        <w:t xml:space="preserve">Under the </w:t>
      </w:r>
      <w:r w:rsidRPr="0E198075" w:rsidR="009E7609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Job Posting Title</w:t>
      </w:r>
      <w:r w:rsidRPr="0E198075" w:rsidR="009E7609">
        <w:rPr>
          <w:rFonts w:ascii="Real Head Pro" w:hAnsi="Real Head Pro" w:eastAsia="Calibri" w:cs="Arial" w:eastAsiaTheme="minorAscii"/>
          <w:sz w:val="22"/>
          <w:szCs w:val="22"/>
        </w:rPr>
        <w:t>, enter the title, if not already defaulted</w:t>
      </w:r>
      <w:r w:rsidRPr="0E198075" w:rsidR="00B87189">
        <w:rPr>
          <w:rFonts w:ascii="Real Head Pro" w:hAnsi="Real Head Pro" w:eastAsia="Calibri" w:cs="Arial" w:eastAsiaTheme="minorAscii"/>
          <w:sz w:val="22"/>
          <w:szCs w:val="22"/>
        </w:rPr>
        <w:t>.</w:t>
      </w:r>
    </w:p>
    <w:p w:rsidRPr="00AE58CB" w:rsidR="00B87189" w:rsidP="0E198075" w:rsidRDefault="00B87189" w14:paraId="5DCA5B64" w14:textId="47D28923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B87189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Justification</w:t>
      </w:r>
      <w:r w:rsidRPr="0E198075" w:rsidR="00DF3591">
        <w:rPr>
          <w:rFonts w:ascii="Real Head Pro" w:hAnsi="Real Head Pro" w:eastAsia="Calibri" w:cs="Arial" w:eastAsiaTheme="minorAscii"/>
          <w:sz w:val="22"/>
          <w:szCs w:val="22"/>
        </w:rPr>
        <w:t xml:space="preserve">: </w:t>
      </w:r>
      <w:r w:rsidRPr="0E198075" w:rsidR="00B87189">
        <w:rPr>
          <w:rFonts w:ascii="Real Head Pro" w:hAnsi="Real Head Pro" w:eastAsia="Calibri" w:cs="Arial" w:eastAsiaTheme="minorAscii"/>
          <w:sz w:val="22"/>
          <w:szCs w:val="22"/>
        </w:rPr>
        <w:t>Explanation supporting the position, such as clerical support for the front</w:t>
      </w:r>
      <w:r w:rsidRPr="0E198075" w:rsidR="00DF3591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B87189">
        <w:rPr>
          <w:rFonts w:ascii="Real Head Pro" w:hAnsi="Real Head Pro" w:eastAsia="Calibri" w:cs="Arial" w:eastAsiaTheme="minorAscii"/>
          <w:sz w:val="22"/>
          <w:szCs w:val="22"/>
        </w:rPr>
        <w:t>desk</w:t>
      </w:r>
      <w:r w:rsidRPr="0E198075" w:rsidR="00DF3591">
        <w:rPr>
          <w:rFonts w:ascii="Real Head Pro" w:hAnsi="Real Head Pro" w:eastAsia="Calibri" w:cs="Arial" w:eastAsiaTheme="minorAscii"/>
          <w:sz w:val="22"/>
          <w:szCs w:val="22"/>
        </w:rPr>
        <w:t>, PT Faculty, and so on.</w:t>
      </w:r>
    </w:p>
    <w:p w:rsidRPr="000C3222" w:rsidR="00741A13" w:rsidP="0E198075" w:rsidRDefault="009E7609" w14:paraId="05CA70EA" w14:textId="6FB3A0E6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9E7609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0E7592">
        <w:rPr>
          <w:rFonts w:ascii="Real Head Pro" w:hAnsi="Real Head Pro" w:eastAsia="Calibri" w:cs="Arial" w:eastAsiaTheme="minorAscii"/>
          <w:sz w:val="22"/>
          <w:szCs w:val="22"/>
        </w:rPr>
        <w:t>E</w:t>
      </w:r>
      <w:r w:rsidRPr="0E198075" w:rsidR="009E7609">
        <w:rPr>
          <w:rFonts w:ascii="Real Head Pro" w:hAnsi="Real Head Pro" w:eastAsia="Calibri" w:cs="Arial" w:eastAsiaTheme="minorAscii"/>
          <w:sz w:val="22"/>
          <w:szCs w:val="22"/>
        </w:rPr>
        <w:t xml:space="preserve">nter the </w:t>
      </w:r>
      <w:r w:rsidRPr="0E198075" w:rsidR="009E7609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Job Profile</w:t>
      </w:r>
      <w:r w:rsidRPr="0E198075" w:rsidR="009E7609">
        <w:rPr>
          <w:rFonts w:ascii="Real Head Pro" w:hAnsi="Real Head Pro" w:eastAsia="Calibri" w:cs="Arial" w:eastAsiaTheme="minorAscii"/>
          <w:sz w:val="22"/>
          <w:szCs w:val="22"/>
        </w:rPr>
        <w:t xml:space="preserve"> using </w:t>
      </w:r>
      <w:r w:rsidRPr="0E198075" w:rsidR="0023597B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Menu</w:t>
      </w:r>
      <w:r w:rsidRPr="0E198075" w:rsidR="009E7609">
        <w:rPr>
          <w:rFonts w:ascii="Real Head Pro" w:hAnsi="Real Head Pro" w:eastAsia="Calibri" w:cs="Arial" w:eastAsiaTheme="minorAscii"/>
          <w:sz w:val="22"/>
          <w:szCs w:val="22"/>
        </w:rPr>
        <w:t xml:space="preserve"> icon. The job profile can also be found by viewing the position. If filling a vacancy, the job profile </w:t>
      </w:r>
      <w:r w:rsidRPr="0E198075" w:rsidR="00F94770">
        <w:rPr>
          <w:rFonts w:ascii="Real Head Pro" w:hAnsi="Real Head Pro" w:eastAsia="Calibri" w:cs="Arial" w:eastAsiaTheme="minorAscii"/>
          <w:sz w:val="22"/>
          <w:szCs w:val="22"/>
        </w:rPr>
        <w:t>does not default</w:t>
      </w:r>
      <w:r w:rsidRPr="0E198075" w:rsidR="009E7609">
        <w:rPr>
          <w:rFonts w:ascii="Real Head Pro" w:hAnsi="Real Head Pro" w:eastAsia="Calibri" w:cs="Arial" w:eastAsiaTheme="minorAscii"/>
          <w:sz w:val="22"/>
          <w:szCs w:val="22"/>
        </w:rPr>
        <w:t xml:space="preserve"> and will need to be selected using the </w:t>
      </w:r>
      <w:r w:rsidRPr="0E198075" w:rsidR="0023597B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Menu</w:t>
      </w:r>
      <w:r w:rsidRPr="0E198075" w:rsidR="009E7609">
        <w:rPr>
          <w:rFonts w:ascii="Real Head Pro" w:hAnsi="Real Head Pro" w:eastAsia="Calibri" w:cs="Arial" w:eastAsiaTheme="minorAscii"/>
          <w:sz w:val="22"/>
          <w:szCs w:val="22"/>
        </w:rPr>
        <w:t xml:space="preserve"> icon.</w:t>
      </w:r>
      <w:r w:rsidRPr="0E198075" w:rsidR="000E7592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</w:p>
    <w:p w:rsidRPr="00AE58CB" w:rsidR="00165D6C" w:rsidP="0E198075" w:rsidRDefault="0069316B" w14:paraId="15F7365F" w14:textId="72666734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69316B">
        <w:rPr>
          <w:rFonts w:ascii="Real Head Pro" w:hAnsi="Real Head Pro" w:eastAsia="Calibri" w:cs="Arial" w:eastAsiaTheme="minorAscii"/>
          <w:sz w:val="22"/>
          <w:szCs w:val="22"/>
        </w:rPr>
        <w:t xml:space="preserve">If not already defaulted, enter the </w:t>
      </w:r>
      <w:r w:rsidRPr="0E198075" w:rsidR="0069316B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Job Description</w:t>
      </w:r>
      <w:r w:rsidRPr="0E198075" w:rsidR="0069316B">
        <w:rPr>
          <w:rFonts w:ascii="Real Head Pro" w:hAnsi="Real Head Pro" w:eastAsia="Calibri" w:cs="Arial" w:eastAsiaTheme="minorAscii"/>
          <w:sz w:val="22"/>
          <w:szCs w:val="22"/>
        </w:rPr>
        <w:t xml:space="preserve"> and </w:t>
      </w:r>
      <w:r w:rsidRPr="0E198075" w:rsidR="0069316B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Additional Job Description.</w:t>
      </w:r>
      <w:r w:rsidRPr="0E198075" w:rsidR="00497D8E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 </w:t>
      </w:r>
    </w:p>
    <w:p w:rsidRPr="00AE58CB" w:rsidR="000B1D60" w:rsidP="0E198075" w:rsidRDefault="00B16CC3" w14:paraId="469E7D62" w14:textId="2BC4AFB6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B16CC3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Worker Sub-type</w:t>
      </w:r>
      <w:r w:rsidRPr="0E198075" w:rsidR="001C7B3F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:</w:t>
      </w:r>
      <w:r w:rsidRPr="0E198075" w:rsidR="00B16CC3">
        <w:rPr>
          <w:rFonts w:ascii="Real Head Pro" w:hAnsi="Real Head Pro" w:eastAsia="Calibri" w:cs="Arial" w:eastAsiaTheme="minorAscii"/>
          <w:sz w:val="22"/>
          <w:szCs w:val="22"/>
        </w:rPr>
        <w:t xml:space="preserve"> Click the </w:t>
      </w:r>
      <w:r w:rsidRPr="0E198075" w:rsidR="00B16CC3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Menu</w:t>
      </w:r>
      <w:r w:rsidRPr="0E198075" w:rsidR="00B16CC3">
        <w:rPr>
          <w:rFonts w:ascii="Real Head Pro" w:hAnsi="Real Head Pro" w:eastAsia="Calibri" w:cs="Arial" w:eastAsiaTheme="minorAscii"/>
          <w:sz w:val="22"/>
          <w:szCs w:val="22"/>
        </w:rPr>
        <w:t xml:space="preserve"> icon and select the appropriate</w:t>
      </w:r>
      <w:r w:rsidRPr="0E198075" w:rsidR="000B1D60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B16CC3">
        <w:rPr>
          <w:rFonts w:ascii="Real Head Pro" w:hAnsi="Real Head Pro" w:eastAsia="Calibri" w:cs="Arial" w:eastAsiaTheme="minorAscii"/>
          <w:sz w:val="22"/>
          <w:szCs w:val="22"/>
        </w:rPr>
        <w:t>type.</w:t>
      </w:r>
    </w:p>
    <w:p w:rsidR="002B3FA1" w:rsidP="0E198075" w:rsidRDefault="001C7B3F" w14:paraId="5CD7952C" w14:textId="613D65D7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1C7B3F">
        <w:rPr>
          <w:rFonts w:ascii="Real Head Pro" w:hAnsi="Real Head Pro" w:eastAsia="Calibri" w:cs="Arial" w:eastAsiaTheme="minorAscii"/>
          <w:sz w:val="22"/>
          <w:szCs w:val="22"/>
        </w:rPr>
        <w:t xml:space="preserve">Select the appropriate </w:t>
      </w:r>
      <w:r w:rsidRPr="0E198075" w:rsidR="001C7B3F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Time Type – </w:t>
      </w:r>
      <w:r w:rsidRPr="0E198075" w:rsidR="001C7B3F">
        <w:rPr>
          <w:rFonts w:ascii="Real Head Pro" w:hAnsi="Real Head Pro" w:eastAsia="Calibri" w:cs="Arial" w:eastAsiaTheme="minorAscii"/>
          <w:sz w:val="22"/>
          <w:szCs w:val="22"/>
        </w:rPr>
        <w:t xml:space="preserve">Full Time or Part Time. </w:t>
      </w:r>
      <w:r w:rsidRPr="0E198075" w:rsidR="002B3FA1">
        <w:rPr>
          <w:rFonts w:ascii="Real Head Pro" w:hAnsi="Real Head Pro" w:eastAsia="Calibri" w:cs="Arial" w:eastAsiaTheme="minorAscii"/>
          <w:sz w:val="22"/>
          <w:szCs w:val="22"/>
        </w:rPr>
        <w:t xml:space="preserve">Ensure that the </w:t>
      </w:r>
      <w:r w:rsidRPr="0E198075" w:rsidR="002B3FA1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Time Type</w:t>
      </w:r>
      <w:r w:rsidRPr="0E198075" w:rsidR="002B3FA1">
        <w:rPr>
          <w:rFonts w:ascii="Real Head Pro" w:hAnsi="Real Head Pro" w:eastAsia="Calibri" w:cs="Arial" w:eastAsiaTheme="minorAscii"/>
          <w:sz w:val="22"/>
          <w:szCs w:val="22"/>
        </w:rPr>
        <w:t xml:space="preserve"> and </w:t>
      </w:r>
      <w:r w:rsidRPr="0E198075" w:rsidR="002B3FA1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Scheduled Weekly Hours</w:t>
      </w:r>
      <w:r w:rsidRPr="0E198075" w:rsidR="002B3FA1">
        <w:rPr>
          <w:rFonts w:ascii="Real Head Pro" w:hAnsi="Real Head Pro" w:eastAsia="Calibri" w:cs="Arial" w:eastAsiaTheme="minorAscii"/>
          <w:sz w:val="22"/>
          <w:szCs w:val="22"/>
        </w:rPr>
        <w:t xml:space="preserve"> align correctly.</w:t>
      </w:r>
    </w:p>
    <w:p w:rsidRPr="008F5767" w:rsidR="0035144C" w:rsidP="0E198075" w:rsidRDefault="0035144C" w14:paraId="0B78D5C1" w14:textId="5BAD96EB">
      <w:pPr>
        <w:pStyle w:val="ListParagraph"/>
        <w:numPr>
          <w:ilvl w:val="2"/>
          <w:numId w:val="11"/>
        </w:numPr>
        <w:rPr>
          <w:rFonts w:ascii="Real Head Pro" w:hAnsi="Real Head Pro" w:eastAsia="Calibri" w:cs="Arial" w:eastAsiaTheme="minorAscii"/>
          <w:sz w:val="22"/>
          <w:szCs w:val="22"/>
          <w:highlight w:val="yellow"/>
        </w:rPr>
      </w:pPr>
      <w:r w:rsidRPr="0E198075" w:rsidR="0035144C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For student requisitions the following fields should be populated</w:t>
      </w:r>
      <w:r w:rsidRPr="0E198075" w:rsidR="008F5767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 xml:space="preserve"> as noted</w:t>
      </w:r>
      <w:r w:rsidRPr="0E198075" w:rsidR="4033CB6A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*</w:t>
      </w:r>
      <w:r w:rsidRPr="0E198075" w:rsidR="0035144C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:</w:t>
      </w:r>
    </w:p>
    <w:p w:rsidRPr="0006190D" w:rsidR="0035144C" w:rsidP="0E198075" w:rsidRDefault="0035144C" w14:paraId="32C6246B" w14:textId="65C15A81">
      <w:pPr>
        <w:pStyle w:val="ListParagraph"/>
        <w:numPr>
          <w:ilvl w:val="3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35144C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Time type</w:t>
      </w:r>
      <w:r w:rsidRPr="0E198075" w:rsidR="00EF0A0F">
        <w:rPr>
          <w:rFonts w:ascii="Real Head Pro" w:hAnsi="Real Head Pro" w:eastAsia="Calibri" w:cs="Arial" w:eastAsiaTheme="minorAscii"/>
          <w:sz w:val="22"/>
          <w:szCs w:val="22"/>
        </w:rPr>
        <w:t>:</w:t>
      </w:r>
      <w:r w:rsidRPr="0E198075" w:rsidR="0035144C">
        <w:rPr>
          <w:rFonts w:ascii="Real Head Pro" w:hAnsi="Real Head Pro" w:eastAsia="Calibri" w:cs="Arial" w:eastAsiaTheme="minorAscii"/>
          <w:sz w:val="22"/>
          <w:szCs w:val="22"/>
        </w:rPr>
        <w:t xml:space="preserve"> Part Time</w:t>
      </w:r>
    </w:p>
    <w:p w:rsidRPr="00AE58CB" w:rsidR="0006190D" w:rsidP="0E198075" w:rsidRDefault="0006190D" w14:paraId="3C0B0843" w14:textId="0C7BB1C7">
      <w:pPr>
        <w:pStyle w:val="ListParagraph"/>
        <w:numPr>
          <w:ilvl w:val="3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06190D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Scheduled Weekly Hours</w:t>
      </w:r>
      <w:r w:rsidRPr="0E198075" w:rsidR="00EF0A0F">
        <w:rPr>
          <w:rFonts w:ascii="Real Head Pro" w:hAnsi="Real Head Pro" w:eastAsia="Calibri" w:cs="Arial" w:eastAsiaTheme="minorAscii"/>
          <w:sz w:val="22"/>
          <w:szCs w:val="22"/>
        </w:rPr>
        <w:t xml:space="preserve">: 20 </w:t>
      </w:r>
      <w:r w:rsidRPr="0E198075" w:rsidR="008F5767">
        <w:rPr>
          <w:rFonts w:ascii="Real Head Pro" w:hAnsi="Real Head Pro" w:eastAsia="Calibri" w:cs="Arial" w:eastAsiaTheme="minorAscii"/>
          <w:sz w:val="22"/>
          <w:szCs w:val="22"/>
        </w:rPr>
        <w:t>hours</w:t>
      </w:r>
    </w:p>
    <w:p w:rsidR="05206972" w:rsidP="0E198075" w:rsidRDefault="05206972" w14:paraId="29DD6111" w14:textId="7688D436">
      <w:pPr>
        <w:pStyle w:val="ListParagraph"/>
        <w:numPr>
          <w:ilvl w:val="3"/>
          <w:numId w:val="11"/>
        </w:numPr>
        <w:rPr>
          <w:sz w:val="22"/>
          <w:szCs w:val="22"/>
        </w:rPr>
      </w:pPr>
      <w:r w:rsidRPr="0E198075" w:rsidR="05206972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Default Weekly Hours: </w:t>
      </w:r>
      <w:r w:rsidRPr="0E198075" w:rsidR="05206972">
        <w:rPr>
          <w:rFonts w:ascii="Real Head Pro" w:hAnsi="Real Head Pro" w:eastAsia="Calibri" w:cs="Arial" w:eastAsiaTheme="minorAscii"/>
          <w:b w:val="0"/>
          <w:bCs w:val="0"/>
          <w:sz w:val="22"/>
          <w:szCs w:val="22"/>
        </w:rPr>
        <w:t>40 hours</w:t>
      </w:r>
    </w:p>
    <w:p w:rsidR="11C7AA3C" w:rsidP="0E198075" w:rsidRDefault="11C7AA3C" w14:paraId="257D1663" w14:textId="0082498F">
      <w:pPr>
        <w:pStyle w:val="Normal"/>
        <w:ind w:left="1800"/>
        <w:rPr>
          <w:rFonts w:ascii="Times New Roman" w:hAnsi="Times New Roman" w:eastAsia="" w:cs="Times New Roman"/>
          <w:b w:val="0"/>
          <w:bCs w:val="0"/>
          <w:sz w:val="24"/>
          <w:szCs w:val="24"/>
        </w:rPr>
      </w:pPr>
      <w:r w:rsidRPr="0E198075" w:rsidR="11C7AA3C">
        <w:rPr>
          <w:rFonts w:ascii="Real Head Pro" w:hAnsi="Real Head Pro" w:eastAsia="Calibri" w:cs="Arial" w:eastAsiaTheme="minorAscii"/>
          <w:b w:val="0"/>
          <w:bCs w:val="0"/>
          <w:sz w:val="22"/>
          <w:szCs w:val="22"/>
        </w:rPr>
        <w:t xml:space="preserve">*Co-op jobs can be adjusted for full-time here </w:t>
      </w:r>
    </w:p>
    <w:p w:rsidRPr="00AE58CB" w:rsidR="001C7B3F" w:rsidP="0E198075" w:rsidRDefault="001C7B3F" w14:paraId="19D6A5AA" w14:textId="441D8835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1C7B3F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Primary Location</w:t>
      </w:r>
      <w:r w:rsidRPr="0E198075" w:rsidR="001C7B3F">
        <w:rPr>
          <w:rFonts w:ascii="Real Head Pro" w:hAnsi="Real Head Pro" w:eastAsia="Calibri" w:cs="Arial" w:eastAsiaTheme="minorAscii"/>
          <w:sz w:val="22"/>
          <w:szCs w:val="22"/>
        </w:rPr>
        <w:t>: Select the location that will be the primary worksite for this position. The Location will typically be the Main Campus unless the employee is assigned to one of the</w:t>
      </w:r>
      <w:r w:rsidRPr="0E198075" w:rsidR="00B831FA">
        <w:rPr>
          <w:rFonts w:ascii="Real Head Pro" w:hAnsi="Real Head Pro" w:eastAsia="Calibri" w:cs="Arial" w:eastAsiaTheme="minorAscii"/>
          <w:sz w:val="22"/>
          <w:szCs w:val="22"/>
        </w:rPr>
        <w:t xml:space="preserve"> other campu</w:t>
      </w:r>
      <w:r w:rsidRPr="0E198075" w:rsidR="00F94770">
        <w:rPr>
          <w:rFonts w:ascii="Real Head Pro" w:hAnsi="Real Head Pro" w:eastAsia="Calibri" w:cs="Arial" w:eastAsiaTheme="minorAscii"/>
          <w:sz w:val="22"/>
          <w:szCs w:val="22"/>
        </w:rPr>
        <w:t>se</w:t>
      </w:r>
      <w:r w:rsidRPr="0E198075" w:rsidR="00B831FA">
        <w:rPr>
          <w:rFonts w:ascii="Real Head Pro" w:hAnsi="Real Head Pro" w:eastAsia="Calibri" w:cs="Arial" w:eastAsiaTheme="minorAscii"/>
          <w:sz w:val="22"/>
          <w:szCs w:val="22"/>
        </w:rPr>
        <w:t>s</w:t>
      </w:r>
      <w:r w:rsidRPr="0E198075" w:rsidR="001C7B3F">
        <w:rPr>
          <w:rFonts w:ascii="Real Head Pro" w:hAnsi="Real Head Pro" w:eastAsia="Calibri" w:cs="Arial" w:eastAsiaTheme="minorAscii"/>
          <w:sz w:val="22"/>
          <w:szCs w:val="22"/>
        </w:rPr>
        <w:t>.</w:t>
      </w:r>
    </w:p>
    <w:p w:rsidRPr="00AE58CB" w:rsidR="00B831FA" w:rsidP="0E198075" w:rsidRDefault="0035184F" w14:paraId="4109184C" w14:textId="71889D88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35184F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Primary Job Posting Location</w:t>
      </w:r>
      <w:r w:rsidRPr="0E198075" w:rsidR="0035184F">
        <w:rPr>
          <w:rFonts w:ascii="Real Head Pro" w:hAnsi="Real Head Pro" w:eastAsia="Calibri" w:cs="Arial" w:eastAsiaTheme="minorAscii"/>
          <w:sz w:val="22"/>
          <w:szCs w:val="22"/>
        </w:rPr>
        <w:t>: Auto Populates based on Primary Location.</w:t>
      </w:r>
    </w:p>
    <w:p w:rsidRPr="00AE58CB" w:rsidR="0035184F" w:rsidP="0E198075" w:rsidRDefault="0035184F" w14:paraId="21104E23" w14:textId="756B0783">
      <w:pPr>
        <w:pStyle w:val="ListParagraph"/>
        <w:numPr>
          <w:ilvl w:val="1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35184F">
        <w:rPr>
          <w:rFonts w:ascii="Real Head Pro" w:hAnsi="Real Head Pro" w:eastAsia="Calibri" w:cs="Arial" w:eastAsiaTheme="minorAscii"/>
          <w:sz w:val="22"/>
          <w:szCs w:val="22"/>
        </w:rPr>
        <w:t xml:space="preserve">Link to Evergreen Requisition will be done by HR once the requisition has been submitted. </w:t>
      </w:r>
    </w:p>
    <w:p w:rsidRPr="00AE58CB" w:rsidR="009D490B" w:rsidP="009D490B" w:rsidRDefault="009D490B" w14:paraId="260C2AC5" w14:textId="03641366">
      <w:pPr>
        <w:pStyle w:val="ListParagraph"/>
        <w:ind w:left="108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9D490B" w:rsidP="009D490B" w:rsidRDefault="009D490B" w14:paraId="737D6C36" w14:textId="29B8E280">
      <w:pPr>
        <w:pStyle w:val="ListParagraph"/>
        <w:ind w:left="1080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drawing>
          <wp:inline distT="0" distB="0" distL="0" distR="0" wp14:anchorId="6A33D68A" wp14:editId="7E278815">
            <wp:extent cx="4381500" cy="3399511"/>
            <wp:effectExtent l="19050" t="19050" r="19050" b="107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0407" cy="3429698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AE58CB" w:rsidR="004C30B1" w:rsidP="009D490B" w:rsidRDefault="004C30B1" w14:paraId="34D61454" w14:textId="6BA26FD2">
      <w:pPr>
        <w:pStyle w:val="ListParagraph"/>
        <w:ind w:left="108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4C30B1" w:rsidP="009D490B" w:rsidRDefault="00894E8F" w14:paraId="2DC964A1" w14:textId="4551BBE7">
      <w:pPr>
        <w:pStyle w:val="ListParagraph"/>
        <w:ind w:left="1080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lastRenderedPageBreak/>
        <w:drawing>
          <wp:inline distT="0" distB="0" distL="0" distR="0" wp14:anchorId="114AF444" wp14:editId="7C8E99AC">
            <wp:extent cx="4519777" cy="3562350"/>
            <wp:effectExtent l="19050" t="19050" r="1460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822" cy="357342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AE58CB" w:rsidR="003E21B6" w:rsidP="003E21B6" w:rsidRDefault="003E21B6" w14:paraId="229BD3D7" w14:textId="4221B25B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50039A" w:rsidR="00213748" w:rsidP="0E198075" w:rsidRDefault="0069316B" w14:paraId="185FA38C" w14:textId="53D15F3A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69316B">
        <w:rPr>
          <w:rFonts w:ascii="Real Head Pro" w:hAnsi="Real Head Pro" w:eastAsia="Calibri" w:cs="Arial" w:eastAsiaTheme="minorAscii"/>
          <w:sz w:val="22"/>
          <w:szCs w:val="22"/>
        </w:rPr>
        <w:t>C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lick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Next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.</w:t>
      </w:r>
    </w:p>
    <w:p w:rsidRPr="00AE58CB" w:rsidR="00A525AA" w:rsidP="0E198075" w:rsidRDefault="00FD42AB" w14:paraId="70A60A4F" w14:textId="0F121412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FD42AB">
        <w:rPr>
          <w:rFonts w:ascii="Real Head Pro" w:hAnsi="Real Head Pro" w:eastAsia="Calibri" w:cs="Arial" w:eastAsiaTheme="minorAscii"/>
          <w:sz w:val="22"/>
          <w:szCs w:val="22"/>
        </w:rPr>
        <w:t>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Organizati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page, complete and review the </w:t>
      </w:r>
      <w:r w:rsidRPr="0E198075" w:rsidR="00213748">
        <w:rPr>
          <w:rFonts w:ascii="Real Head Pro" w:hAnsi="Real Head Pro" w:eastAsia="Calibri" w:cs="Arial" w:eastAsiaTheme="minorAscii"/>
          <w:sz w:val="22"/>
          <w:szCs w:val="22"/>
        </w:rPr>
        <w:t>o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rganization</w:t>
      </w:r>
      <w:r w:rsidRPr="0E198075" w:rsidR="00213748">
        <w:rPr>
          <w:rFonts w:ascii="Real Head Pro" w:hAnsi="Real Head Pro" w:eastAsia="Calibri" w:cs="Arial" w:eastAsiaTheme="minorAscii"/>
          <w:sz w:val="22"/>
          <w:szCs w:val="22"/>
        </w:rPr>
        <w:t xml:space="preserve"> related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details. </w:t>
      </w:r>
      <w:r w:rsidRPr="0E198075" w:rsidR="00887C72">
        <w:rPr>
          <w:rFonts w:ascii="Real Head Pro" w:hAnsi="Real Head Pro" w:eastAsia="Calibri" w:cs="Arial" w:eastAsiaTheme="minorAscii"/>
          <w:sz w:val="22"/>
          <w:szCs w:val="22"/>
        </w:rPr>
        <w:t>Then c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lick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Next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.</w:t>
      </w:r>
    </w:p>
    <w:p w:rsidRPr="00AE58CB" w:rsidR="00213748" w:rsidP="00213748" w:rsidRDefault="00213748" w14:paraId="5A72E6CE" w14:textId="1AB0DB42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213748" w:rsidP="00213748" w:rsidRDefault="00213748" w14:paraId="0DD82149" w14:textId="047FD780">
      <w:pPr>
        <w:pStyle w:val="ListParagraph"/>
        <w:ind w:left="360"/>
        <w:jc w:val="center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drawing>
          <wp:inline distT="0" distB="0" distL="0" distR="0" wp14:anchorId="377AFDE0" wp14:editId="66F046E0">
            <wp:extent cx="5056391" cy="2743200"/>
            <wp:effectExtent l="19050" t="19050" r="11430" b="1905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6391" cy="27432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AE58CB" w:rsidR="00213748" w:rsidP="00213748" w:rsidRDefault="00213748" w14:paraId="6DDAF8C9" w14:textId="77777777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A525AA" w:rsidP="0E198075" w:rsidRDefault="00FD42AB" w14:paraId="3B5DCE04" w14:textId="3C72DB1C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FD42AB">
        <w:rPr>
          <w:rFonts w:ascii="Real Head Pro" w:hAnsi="Real Head Pro" w:eastAsia="Calibri" w:cs="Arial" w:eastAsiaTheme="minorAscii"/>
          <w:sz w:val="22"/>
          <w:szCs w:val="22"/>
        </w:rPr>
        <w:t>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Attachments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page, add the required supporting documents</w:t>
      </w:r>
      <w:r w:rsidRPr="0E198075" w:rsidR="00887C72">
        <w:rPr>
          <w:rFonts w:ascii="Real Head Pro" w:hAnsi="Real Head Pro" w:eastAsia="Calibri" w:cs="Arial" w:eastAsiaTheme="minorAscii"/>
          <w:sz w:val="22"/>
          <w:szCs w:val="22"/>
        </w:rPr>
        <w:t xml:space="preserve"> and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887C72">
        <w:rPr>
          <w:rFonts w:ascii="Real Head Pro" w:hAnsi="Real Head Pro" w:eastAsia="Calibri" w:cs="Arial" w:eastAsiaTheme="minorAscii"/>
          <w:sz w:val="22"/>
          <w:szCs w:val="22"/>
        </w:rPr>
        <w:t>c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lick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Next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.</w:t>
      </w:r>
    </w:p>
    <w:p w:rsidRPr="00AE58CB" w:rsidR="00213748" w:rsidP="00213748" w:rsidRDefault="00213748" w14:paraId="20287FC5" w14:textId="2811E5A3">
      <w:pPr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7059A3" w:rsidP="003D3AA3" w:rsidRDefault="00213748" w14:paraId="2E31ECDA" w14:textId="47BA368F">
      <w:pPr>
        <w:jc w:val="center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lastRenderedPageBreak/>
        <w:drawing>
          <wp:inline distT="0" distB="0" distL="0" distR="0" wp14:anchorId="0A798163" wp14:editId="0EE482A6">
            <wp:extent cx="4908498" cy="2743200"/>
            <wp:effectExtent l="19050" t="19050" r="26035" b="1905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8498" cy="27432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AE58CB" w:rsidR="00213748" w:rsidP="00213748" w:rsidRDefault="00213748" w14:paraId="28BFAACB" w14:textId="77777777">
      <w:pPr>
        <w:rPr>
          <w:rFonts w:ascii="Real Head Pro" w:hAnsi="Real Head Pro" w:cs="Arial" w:eastAsiaTheme="minorHAnsi"/>
          <w:iCs/>
          <w:sz w:val="22"/>
          <w:szCs w:val="22"/>
        </w:rPr>
      </w:pPr>
    </w:p>
    <w:p w:rsidR="00213748" w:rsidP="76367DB5" w:rsidRDefault="00FD42AB" w14:paraId="142AA51E" w14:textId="5F313381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FD42AB">
        <w:rPr>
          <w:rFonts w:ascii="Real Head Pro" w:hAnsi="Real Head Pro" w:eastAsia="Calibri" w:cs="Arial" w:eastAsiaTheme="minorAscii"/>
          <w:sz w:val="22"/>
          <w:szCs w:val="22"/>
        </w:rPr>
        <w:t>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Compensati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page, complete and review the </w:t>
      </w:r>
      <w:r w:rsidRPr="0E198075" w:rsidR="00213748">
        <w:rPr>
          <w:rFonts w:ascii="Real Head Pro" w:hAnsi="Real Head Pro" w:eastAsia="Calibri" w:cs="Arial" w:eastAsiaTheme="minorAscii"/>
          <w:sz w:val="22"/>
          <w:szCs w:val="22"/>
        </w:rPr>
        <w:t>c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ompensation details</w:t>
      </w:r>
      <w:r w:rsidRPr="0E198075" w:rsidR="00AD6450">
        <w:rPr>
          <w:rFonts w:ascii="Real Head Pro" w:hAnsi="Real Head Pro" w:eastAsia="Calibri" w:cs="Arial" w:eastAsiaTheme="minorAscii"/>
          <w:sz w:val="22"/>
          <w:szCs w:val="22"/>
        </w:rPr>
        <w:t xml:space="preserve"> and c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lick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Next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.</w:t>
      </w:r>
      <w:r w:rsidRPr="0E198075" w:rsidR="005B619A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5B619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Note</w:t>
      </w:r>
      <w:r w:rsidRPr="0E198075" w:rsidR="005B619A">
        <w:rPr>
          <w:rFonts w:ascii="Real Head Pro" w:hAnsi="Real Head Pro" w:eastAsia="Calibri" w:cs="Arial" w:eastAsiaTheme="minorAscii"/>
          <w:sz w:val="22"/>
          <w:szCs w:val="22"/>
        </w:rPr>
        <w:t>: Managers should leverage the Pay Range Descriptions when completing the compensation details</w:t>
      </w:r>
      <w:r w:rsidRPr="0E198075" w:rsidR="005B619A">
        <w:rPr>
          <w:rFonts w:ascii="Real Head Pro" w:hAnsi="Real Head Pro" w:eastAsia="Calibri" w:cs="Arial" w:eastAsiaTheme="minorAscii"/>
          <w:sz w:val="22"/>
          <w:szCs w:val="22"/>
        </w:rPr>
        <w:t xml:space="preserve"> section.</w:t>
      </w:r>
      <w:r w:rsidRPr="0E198075" w:rsidR="31BF139B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</w:p>
    <w:p w:rsidR="00213748" w:rsidP="0E198075" w:rsidRDefault="00FD42AB" w14:paraId="5737E425" w14:textId="67D278D8">
      <w:pPr>
        <w:pStyle w:val="ListParagraph"/>
        <w:numPr>
          <w:ilvl w:val="1"/>
          <w:numId w:val="11"/>
        </w:numPr>
        <w:rPr>
          <w:sz w:val="22"/>
          <w:szCs w:val="22"/>
        </w:rPr>
      </w:pPr>
      <w:r w:rsidRPr="0E198075" w:rsidR="0DD7E0DF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Note: Student employees require an</w:t>
      </w:r>
      <w:r w:rsidRPr="0E198075" w:rsidR="31BF139B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 xml:space="preserve"> </w:t>
      </w:r>
      <w:r w:rsidRPr="0E198075" w:rsidR="31BF139B">
        <w:rPr>
          <w:rFonts w:ascii="Real Head Pro" w:hAnsi="Real Head Pro" w:eastAsia="Calibri" w:cs="Arial" w:eastAsiaTheme="minorAscii"/>
          <w:b w:val="1"/>
          <w:bCs w:val="1"/>
          <w:sz w:val="22"/>
          <w:szCs w:val="22"/>
          <w:highlight w:val="yellow"/>
        </w:rPr>
        <w:t>hourly rate of pay</w:t>
      </w:r>
      <w:r w:rsidRPr="0E198075" w:rsidR="31BF139B">
        <w:rPr>
          <w:rFonts w:ascii="Real Head Pro" w:hAnsi="Real Head Pro" w:eastAsia="Calibri" w:cs="Arial" w:eastAsiaTheme="minorAscii"/>
          <w:b w:val="0"/>
          <w:bCs w:val="0"/>
          <w:sz w:val="22"/>
          <w:szCs w:val="22"/>
          <w:highlight w:val="yellow"/>
        </w:rPr>
        <w:t>.</w:t>
      </w:r>
    </w:p>
    <w:p w:rsidRPr="00AE58CB" w:rsidR="005B619A" w:rsidP="005B619A" w:rsidRDefault="005B619A" w14:paraId="2C90DC80" w14:textId="77777777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213748" w:rsidP="005C2FE7" w:rsidRDefault="00213748" w14:paraId="57E581C9" w14:textId="16A09A1B">
      <w:pPr>
        <w:pStyle w:val="ListParagraph"/>
        <w:ind w:left="0"/>
        <w:jc w:val="center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drawing>
          <wp:inline distT="0" distB="0" distL="0" distR="0" wp14:anchorId="2A44BC86" wp14:editId="10FD7495">
            <wp:extent cx="4805511" cy="2724150"/>
            <wp:effectExtent l="19050" t="19050" r="14605" b="1905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3416" cy="274563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AE58CB" w:rsidR="00213748" w:rsidP="00213748" w:rsidRDefault="00213748" w14:paraId="09F3E30D" w14:textId="77777777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="00923A82" w:rsidP="0E198075" w:rsidRDefault="00FD42AB" w14:paraId="415E64D4" w14:textId="63A846B5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FD42AB">
        <w:rPr>
          <w:rFonts w:ascii="Real Head Pro" w:hAnsi="Real Head Pro" w:eastAsia="Calibri" w:cs="Arial" w:eastAsiaTheme="minorAscii"/>
          <w:sz w:val="22"/>
          <w:szCs w:val="22"/>
        </w:rPr>
        <w:t>On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Assign Role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page, add the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Role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and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Assigned </w:t>
      </w:r>
      <w:r w:rsidRPr="0E198075" w:rsidR="000C11BC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T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o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details. </w:t>
      </w:r>
      <w:r w:rsidRPr="0E198075" w:rsidR="00B16348">
        <w:rPr>
          <w:rFonts w:ascii="Real Head Pro" w:hAnsi="Real Head Pro" w:eastAsia="Calibri" w:cs="Arial" w:eastAsiaTheme="minorAscii"/>
          <w:sz w:val="22"/>
          <w:szCs w:val="22"/>
        </w:rPr>
        <w:t xml:space="preserve">In </w:t>
      </w:r>
      <w:r w:rsidRPr="0E198075" w:rsidR="00851F42">
        <w:rPr>
          <w:rFonts w:ascii="Real Head Pro" w:hAnsi="Real Head Pro" w:eastAsia="Calibri" w:cs="Arial" w:eastAsiaTheme="minorAscii"/>
          <w:sz w:val="22"/>
          <w:szCs w:val="22"/>
        </w:rPr>
        <w:t xml:space="preserve">the </w:t>
      </w:r>
      <w:r w:rsidRPr="0E198075" w:rsidR="00B16348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 xml:space="preserve">Assigned To </w:t>
      </w:r>
      <w:r w:rsidRPr="0E198075" w:rsidR="00B16348">
        <w:rPr>
          <w:rFonts w:ascii="Real Head Pro" w:hAnsi="Real Head Pro" w:eastAsia="Calibri" w:cs="Arial" w:eastAsiaTheme="minorAscii"/>
          <w:sz w:val="22"/>
          <w:szCs w:val="22"/>
        </w:rPr>
        <w:t xml:space="preserve">field, enter the </w:t>
      </w:r>
      <w:r w:rsidRPr="0E198075" w:rsidR="00B16348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Primary Recruiter</w:t>
      </w:r>
      <w:r w:rsidRPr="0E198075" w:rsidR="00B16348">
        <w:rPr>
          <w:rFonts w:ascii="Real Head Pro" w:hAnsi="Real Head Pro" w:eastAsia="Calibri" w:cs="Arial" w:eastAsiaTheme="minorAscii"/>
          <w:sz w:val="22"/>
          <w:szCs w:val="22"/>
        </w:rPr>
        <w:t>’s name</w:t>
      </w:r>
      <w:r w:rsidRPr="0E198075" w:rsidR="008A1ED0">
        <w:rPr>
          <w:rFonts w:ascii="Real Head Pro" w:hAnsi="Real Head Pro" w:eastAsia="Calibri" w:cs="Arial" w:eastAsiaTheme="minorAscii"/>
          <w:sz w:val="22"/>
          <w:szCs w:val="22"/>
        </w:rPr>
        <w:t xml:space="preserve">. </w:t>
      </w:r>
    </w:p>
    <w:p w:rsidR="00D8362F" w:rsidP="00D8362F" w:rsidRDefault="00D8362F" w14:paraId="49AD86EA" w14:textId="77777777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923A82" w:rsidR="00923A82" w:rsidP="0E198075" w:rsidRDefault="00923A82" w14:paraId="3823B49A" w14:textId="13AD1DDB">
      <w:pPr>
        <w:pStyle w:val="ListParagraph"/>
        <w:ind w:left="360"/>
        <w:rPr>
          <w:rFonts w:ascii="Real Head Pro" w:hAnsi="Real Head Pro" w:eastAsia="Calibri" w:cs="Arial" w:eastAsiaTheme="minorAscii"/>
          <w:b w:val="0"/>
          <w:bCs w:val="0"/>
          <w:i w:val="1"/>
          <w:iCs w:val="1"/>
          <w:sz w:val="22"/>
          <w:szCs w:val="22"/>
          <w:highlight w:val="yellow"/>
        </w:rPr>
      </w:pPr>
      <w:r w:rsidRPr="0E198075" w:rsidR="62578009">
        <w:rPr>
          <w:rFonts w:ascii="Real Head Pro" w:hAnsi="Real Head Pro" w:eastAsia="Calibri" w:cs="Arial" w:eastAsiaTheme="minorAscii"/>
          <w:b w:val="1"/>
          <w:bCs w:val="1"/>
          <w:sz w:val="22"/>
          <w:szCs w:val="22"/>
          <w:highlight w:val="yellow"/>
        </w:rPr>
        <w:t xml:space="preserve">Note: </w:t>
      </w:r>
      <w:r w:rsidRPr="0E198075" w:rsidR="00923A82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>For student requisitions,</w:t>
      </w:r>
      <w:r w:rsidRPr="0E198075" w:rsidR="00923A82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 xml:space="preserve"> the </w:t>
      </w:r>
      <w:r w:rsidRPr="0E198075" w:rsidR="00923A82">
        <w:rPr>
          <w:rFonts w:ascii="Real Head Pro" w:hAnsi="Real Head Pro" w:eastAsia="Calibri" w:cs="Arial" w:eastAsiaTheme="minorAscii"/>
          <w:b w:val="1"/>
          <w:bCs w:val="1"/>
          <w:sz w:val="22"/>
          <w:szCs w:val="22"/>
          <w:highlight w:val="yellow"/>
        </w:rPr>
        <w:t>Primary Recruiter</w:t>
      </w:r>
      <w:r w:rsidRPr="0E198075" w:rsidR="00923A82">
        <w:rPr>
          <w:rFonts w:ascii="Real Head Pro" w:hAnsi="Real Head Pro" w:eastAsia="Calibri" w:cs="Arial" w:eastAsiaTheme="minorAscii"/>
          <w:sz w:val="22"/>
          <w:szCs w:val="22"/>
          <w:highlight w:val="yellow"/>
        </w:rPr>
        <w:t xml:space="preserve"> role should be assigned to who will manage the approval process as part of student hiring. This should be assigned to </w:t>
      </w:r>
      <w:r w:rsidRPr="0E198075" w:rsidR="00923A82">
        <w:rPr>
          <w:rFonts w:ascii="Real Head Pro" w:hAnsi="Real Head Pro" w:eastAsia="Calibri" w:cs="Arial" w:eastAsiaTheme="minorAscii"/>
          <w:b w:val="1"/>
          <w:bCs w:val="1"/>
          <w:sz w:val="22"/>
          <w:szCs w:val="22"/>
          <w:highlight w:val="yellow"/>
        </w:rPr>
        <w:t xml:space="preserve">Lawrencia Raynor, </w:t>
      </w:r>
      <w:r w:rsidRPr="0E198075" w:rsidR="7F427BEC">
        <w:rPr>
          <w:rFonts w:ascii="Real Head Pro" w:hAnsi="Real Head Pro" w:eastAsia="Calibri" w:cs="Arial" w:eastAsiaTheme="minorAscii"/>
          <w:b w:val="1"/>
          <w:bCs w:val="1"/>
          <w:sz w:val="22"/>
          <w:szCs w:val="22"/>
          <w:highlight w:val="yellow"/>
        </w:rPr>
        <w:t xml:space="preserve">Clare Mansfield, April Hoyt, Bec Smith, and Amanda </w:t>
      </w:r>
      <w:proofErr w:type="spellStart"/>
      <w:r w:rsidRPr="0E198075" w:rsidR="7F427BEC">
        <w:rPr>
          <w:rFonts w:ascii="Real Head Pro" w:hAnsi="Real Head Pro" w:eastAsia="Calibri" w:cs="Arial" w:eastAsiaTheme="minorAscii"/>
          <w:b w:val="1"/>
          <w:bCs w:val="1"/>
          <w:sz w:val="22"/>
          <w:szCs w:val="22"/>
          <w:highlight w:val="yellow"/>
        </w:rPr>
        <w:t>Lipacis</w:t>
      </w:r>
      <w:proofErr w:type="spellEnd"/>
      <w:r w:rsidRPr="0E198075" w:rsidR="7F427BEC">
        <w:rPr>
          <w:rFonts w:ascii="Real Head Pro" w:hAnsi="Real Head Pro" w:eastAsia="Calibri" w:cs="Arial" w:eastAsiaTheme="minorAscii"/>
          <w:b w:val="1"/>
          <w:bCs w:val="1"/>
          <w:sz w:val="22"/>
          <w:szCs w:val="22"/>
          <w:highlight w:val="yellow"/>
        </w:rPr>
        <w:t>.</w:t>
      </w:r>
      <w:commentRangeStart w:id="1459171976"/>
      <w:commentRangeEnd w:id="1459171976"/>
      <w:r>
        <w:rPr>
          <w:rStyle w:val="CommentReference"/>
        </w:rPr>
        <w:commentReference w:id="1459171976"/>
      </w:r>
      <w:commentRangeStart w:id="1268159242"/>
      <w:commentRangeEnd w:id="1268159242"/>
      <w:r>
        <w:rPr>
          <w:rStyle w:val="CommentReference"/>
        </w:rPr>
        <w:commentReference w:id="1268159242"/>
      </w:r>
    </w:p>
    <w:p w:rsidRPr="00AE1617" w:rsidR="005C7DF9" w:rsidP="0E198075" w:rsidRDefault="005C7DF9" w14:paraId="14EEF28B" w14:textId="05AF3EA0">
      <w:p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5C7DF9">
        <w:rPr>
          <w:rFonts w:ascii="Real Head Pro" w:hAnsi="Real Head Pro" w:eastAsia="Calibri" w:cs="Arial" w:eastAsiaTheme="minorAscii"/>
          <w:sz w:val="22"/>
          <w:szCs w:val="22"/>
        </w:rPr>
        <w:t>Multiple primary recruiters can also be added</w:t>
      </w:r>
      <w:r w:rsidRPr="0E198075" w:rsidR="4DE4BA76">
        <w:rPr>
          <w:rFonts w:ascii="Real Head Pro" w:hAnsi="Real Head Pro" w:eastAsia="Calibri" w:cs="Arial" w:eastAsiaTheme="minorAscii"/>
          <w:sz w:val="22"/>
          <w:szCs w:val="22"/>
        </w:rPr>
        <w:t>.</w:t>
      </w:r>
      <w:r w:rsidRPr="0E198075" w:rsidR="005C7DF9">
        <w:rPr>
          <w:rFonts w:ascii="Real Head Pro" w:hAnsi="Real Head Pro" w:eastAsia="Calibri" w:cs="Arial" w:eastAsiaTheme="minorAscii"/>
          <w:sz w:val="22"/>
          <w:szCs w:val="22"/>
        </w:rPr>
        <w:t xml:space="preserve"> The </w:t>
      </w:r>
      <w:r w:rsidRPr="0E198075" w:rsidR="003B5029">
        <w:rPr>
          <w:rFonts w:ascii="Real Head Pro" w:hAnsi="Real Head Pro" w:eastAsia="Calibri" w:cs="Arial" w:eastAsiaTheme="minorAscii"/>
          <w:sz w:val="22"/>
          <w:szCs w:val="22"/>
        </w:rPr>
        <w:t>user</w:t>
      </w:r>
      <w:r w:rsidRPr="0E198075" w:rsidR="005C7DF9">
        <w:rPr>
          <w:rFonts w:ascii="Real Head Pro" w:hAnsi="Real Head Pro" w:eastAsia="Calibri" w:cs="Arial" w:eastAsiaTheme="minorAscii"/>
          <w:sz w:val="22"/>
          <w:szCs w:val="22"/>
        </w:rPr>
        <w:t xml:space="preserve"> initiating the job</w:t>
      </w:r>
      <w:r w:rsidRPr="0E198075" w:rsidR="009759AB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5C7DF9">
        <w:rPr>
          <w:rFonts w:ascii="Real Head Pro" w:hAnsi="Real Head Pro" w:eastAsia="Calibri" w:cs="Arial" w:eastAsiaTheme="minorAscii"/>
          <w:sz w:val="22"/>
          <w:szCs w:val="22"/>
        </w:rPr>
        <w:t xml:space="preserve">requisition can </w:t>
      </w:r>
      <w:r w:rsidRPr="0E198075" w:rsidR="003B5029">
        <w:rPr>
          <w:rFonts w:ascii="Real Head Pro" w:hAnsi="Real Head Pro" w:eastAsia="Calibri" w:cs="Arial" w:eastAsiaTheme="minorAscii"/>
          <w:sz w:val="22"/>
          <w:szCs w:val="22"/>
        </w:rPr>
        <w:t xml:space="preserve">also </w:t>
      </w:r>
      <w:r w:rsidRPr="0E198075" w:rsidR="005C7DF9">
        <w:rPr>
          <w:rFonts w:ascii="Real Head Pro" w:hAnsi="Real Head Pro" w:eastAsia="Calibri" w:cs="Arial" w:eastAsiaTheme="minorAscii"/>
          <w:sz w:val="22"/>
          <w:szCs w:val="22"/>
        </w:rPr>
        <w:t>be the Primary Recruiter.</w:t>
      </w:r>
    </w:p>
    <w:p w:rsidR="00213748" w:rsidP="0E198075" w:rsidRDefault="003B5029" w14:paraId="4B2C89B3" w14:textId="4E5BEFB4">
      <w:pPr>
        <w:pStyle w:val="ListParagraph"/>
        <w:numPr>
          <w:ilvl w:val="0"/>
          <w:numId w:val="11"/>
        </w:numPr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3B5029">
        <w:rPr>
          <w:rFonts w:ascii="Real Head Pro" w:hAnsi="Real Head Pro" w:eastAsia="Calibri" w:cs="Arial" w:eastAsiaTheme="minorAscii"/>
          <w:sz w:val="22"/>
          <w:szCs w:val="22"/>
        </w:rPr>
        <w:t>Click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Next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.</w:t>
      </w:r>
    </w:p>
    <w:p w:rsidRPr="007059A3" w:rsidR="003D3AA3" w:rsidP="003D3AA3" w:rsidRDefault="003D3AA3" w14:paraId="3807996B" w14:textId="77777777">
      <w:pPr>
        <w:pStyle w:val="ListParagraph"/>
        <w:ind w:left="360"/>
        <w:rPr>
          <w:rFonts w:ascii="Real Head Pro" w:hAnsi="Real Head Pro" w:cs="Arial" w:eastAsiaTheme="minorHAnsi"/>
          <w:iCs/>
          <w:sz w:val="22"/>
          <w:szCs w:val="22"/>
        </w:rPr>
      </w:pPr>
    </w:p>
    <w:p w:rsidRPr="00AE58CB" w:rsidR="00213748" w:rsidP="00213748" w:rsidRDefault="00213748" w14:paraId="00AB388D" w14:textId="084B2B55">
      <w:pPr>
        <w:jc w:val="center"/>
        <w:rPr>
          <w:rFonts w:ascii="Real Head Pro" w:hAnsi="Real Head Pro" w:cs="Arial" w:eastAsiaTheme="minorHAnsi"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iCs/>
          <w:noProof/>
          <w:sz w:val="22"/>
          <w:szCs w:val="22"/>
        </w:rPr>
        <w:drawing>
          <wp:inline distT="0" distB="0" distL="0" distR="0" wp14:anchorId="338F6390" wp14:editId="6CA10A76">
            <wp:extent cx="5214090" cy="2863850"/>
            <wp:effectExtent l="19050" t="19050" r="24765" b="1270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7337" cy="286563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76367DB5" w:rsidP="76367DB5" w:rsidRDefault="76367DB5" w14:noSpellErr="1" w14:paraId="13898ECC" w14:textId="40EB8ACB">
      <w:pPr>
        <w:pStyle w:val="Normal"/>
        <w:rPr>
          <w:rFonts w:ascii="Times New Roman" w:hAnsi="Times New Roman" w:eastAsia="" w:cs="Times New Roman"/>
          <w:sz w:val="24"/>
          <w:szCs w:val="24"/>
        </w:rPr>
      </w:pPr>
    </w:p>
    <w:p w:rsidRPr="00AE58CB" w:rsidR="00213748" w:rsidP="0E198075" w:rsidRDefault="00213748" w14:paraId="262E5197" w14:textId="37143E47">
      <w:pPr>
        <w:pStyle w:val="ListParagraph"/>
        <w:numPr>
          <w:ilvl w:val="0"/>
          <w:numId w:val="11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Review all the entries and click </w:t>
      </w:r>
      <w:r w:rsidRPr="0E198075" w:rsidR="00A525AA">
        <w:rPr>
          <w:rFonts w:ascii="Real Head Pro" w:hAnsi="Real Head Pro" w:eastAsia="Calibri" w:cs="Arial" w:eastAsiaTheme="minorAscii"/>
          <w:b w:val="1"/>
          <w:bCs w:val="1"/>
          <w:sz w:val="22"/>
          <w:szCs w:val="22"/>
        </w:rPr>
        <w:t>Submit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.</w:t>
      </w:r>
      <w:r w:rsidRPr="0E198075" w:rsidR="00AE1617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="65E7F4AA">
        <w:drawing>
          <wp:inline wp14:editId="05071197" wp14:anchorId="6A1A4AA6">
            <wp:extent cx="5052412" cy="2743200"/>
            <wp:effectExtent l="19050" t="19050" r="15240" b="19050"/>
            <wp:docPr id="23" name="Picture 23" descr="Graphical user interface, applicatio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3"/>
                    <pic:cNvPicPr/>
                  </pic:nvPicPr>
                  <pic:blipFill>
                    <a:blip r:embed="R7f81dc670a664e5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052412" cy="27432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E198075" w:rsidP="0E198075" w:rsidRDefault="0E198075" w14:paraId="1F0EA135" w14:textId="5C8C0FA3">
      <w:pPr>
        <w:pStyle w:val="Normal"/>
        <w:ind w:left="0"/>
        <w:rPr>
          <w:rFonts w:ascii="Times New Roman" w:hAnsi="Times New Roman" w:eastAsia="" w:cs="Times New Roman"/>
          <w:sz w:val="24"/>
          <w:szCs w:val="24"/>
        </w:rPr>
      </w:pPr>
    </w:p>
    <w:p w:rsidRPr="00AE58CB" w:rsidR="00213748" w:rsidP="76367DB5" w:rsidRDefault="00213748" w14:paraId="1C6AAFD0" w14:textId="64DD7F1F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E198075" w:rsidR="4CF5F758">
        <w:rPr>
          <w:rFonts w:ascii="Real Head Pro" w:hAnsi="Real Head Pro" w:eastAsia="Calibri" w:cs="Arial" w:eastAsiaTheme="minorAscii"/>
          <w:sz w:val="22"/>
          <w:szCs w:val="22"/>
        </w:rPr>
        <w:t xml:space="preserve">Fill out the questionnaire </w:t>
      </w:r>
      <w:r w:rsidRPr="0E198075" w:rsidR="2B587D37">
        <w:rPr>
          <w:rFonts w:ascii="Real Head Pro" w:hAnsi="Real Head Pro" w:eastAsia="Calibri" w:cs="Arial" w:eastAsiaTheme="minorAscii"/>
          <w:sz w:val="22"/>
          <w:szCs w:val="22"/>
        </w:rPr>
        <w:t xml:space="preserve">following the requisition creation </w:t>
      </w:r>
      <w:r w:rsidRPr="0E198075" w:rsidR="4CF5F758">
        <w:rPr>
          <w:rFonts w:ascii="Real Head Pro" w:hAnsi="Real Head Pro" w:eastAsia="Calibri" w:cs="Arial" w:eastAsiaTheme="minorAscii"/>
          <w:sz w:val="22"/>
          <w:szCs w:val="22"/>
        </w:rPr>
        <w:t xml:space="preserve">to indicate the job category. </w:t>
      </w:r>
    </w:p>
    <w:p w:rsidR="76367DB5" w:rsidP="76367DB5" w:rsidRDefault="76367DB5" w14:noSpellErr="1" w14:paraId="012F8A5E" w14:textId="473AB795">
      <w:pPr>
        <w:jc w:val="center"/>
      </w:pPr>
    </w:p>
    <w:p w:rsidRPr="00AE58CB" w:rsidR="001E6FF3" w:rsidP="002768D8" w:rsidRDefault="004C79FF" w14:paraId="77E42E66" w14:textId="6F6D724B">
      <w:pPr>
        <w:spacing w:before="120" w:after="120"/>
        <w:jc w:val="both"/>
        <w:rPr>
          <w:rFonts w:ascii="Real Head Pro" w:hAnsi="Real Head Pro" w:cs="Arial" w:eastAsiaTheme="minorHAnsi"/>
          <w:b/>
          <w:bCs/>
          <w:iCs/>
          <w:sz w:val="22"/>
          <w:szCs w:val="22"/>
        </w:rPr>
      </w:pPr>
      <w:r w:rsidRPr="00AE58CB">
        <w:rPr>
          <w:rFonts w:ascii="Real Head Pro" w:hAnsi="Real Head Pro" w:cs="Arial" w:eastAsiaTheme="minorHAnsi"/>
          <w:b/>
          <w:bCs/>
          <w:iCs/>
          <w:sz w:val="22"/>
          <w:szCs w:val="22"/>
        </w:rPr>
        <w:t>Result:</w:t>
      </w:r>
    </w:p>
    <w:p w:rsidR="004C79FF" w:rsidP="76367DB5" w:rsidRDefault="004C79FF" w14:paraId="4F6CA909" w14:textId="44DF7694">
      <w:pPr>
        <w:spacing w:before="120" w:after="120"/>
        <w:jc w:val="both"/>
        <w:rPr>
          <w:rFonts w:ascii="Real Head Pro" w:hAnsi="Real Head Pro" w:eastAsia="Calibri" w:cs="Arial" w:eastAsiaTheme="minorAscii"/>
          <w:sz w:val="22"/>
          <w:szCs w:val="22"/>
        </w:rPr>
      </w:pPr>
      <w:r w:rsidRPr="0E198075" w:rsidR="004C79FF">
        <w:rPr>
          <w:rFonts w:ascii="Real Head Pro" w:hAnsi="Real Head Pro" w:eastAsia="Calibri" w:cs="Arial" w:eastAsiaTheme="minorAscii"/>
          <w:sz w:val="22"/>
          <w:szCs w:val="22"/>
        </w:rPr>
        <w:t>You have</w:t>
      </w:r>
      <w:r w:rsidRPr="0E198075" w:rsidR="000F4208">
        <w:rPr>
          <w:rFonts w:ascii="Real Head Pro" w:hAnsi="Real Head Pro" w:eastAsia="Calibri" w:cs="Arial" w:eastAsiaTheme="minorAscii"/>
          <w:sz w:val="22"/>
          <w:szCs w:val="22"/>
        </w:rPr>
        <w:t xml:space="preserve"> created </w:t>
      </w:r>
      <w:r w:rsidRPr="0E198075" w:rsidR="00982CBC">
        <w:rPr>
          <w:rFonts w:ascii="Real Head Pro" w:hAnsi="Real Head Pro" w:eastAsia="Calibri" w:cs="Arial" w:eastAsiaTheme="minorAscii"/>
          <w:sz w:val="22"/>
          <w:szCs w:val="22"/>
        </w:rPr>
        <w:t>a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 xml:space="preserve"> job requisition request </w:t>
      </w:r>
      <w:r w:rsidRPr="0E198075" w:rsidR="004428C9">
        <w:rPr>
          <w:rFonts w:ascii="Real Head Pro" w:hAnsi="Real Head Pro" w:eastAsia="Calibri" w:cs="Arial" w:eastAsiaTheme="minorAscii"/>
          <w:sz w:val="22"/>
          <w:szCs w:val="22"/>
        </w:rPr>
        <w:t>i</w:t>
      </w:r>
      <w:r w:rsidRPr="0E198075" w:rsidR="00A525AA">
        <w:rPr>
          <w:rFonts w:ascii="Real Head Pro" w:hAnsi="Real Head Pro" w:eastAsia="Calibri" w:cs="Arial" w:eastAsiaTheme="minorAscii"/>
          <w:sz w:val="22"/>
          <w:szCs w:val="22"/>
        </w:rPr>
        <w:t>n</w:t>
      </w:r>
      <w:r w:rsidRPr="0E198075" w:rsidR="00982CBC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0F4208">
        <w:rPr>
          <w:rFonts w:ascii="Real Head Pro" w:hAnsi="Real Head Pro" w:eastAsia="Calibri" w:cs="Arial" w:eastAsiaTheme="minorAscii"/>
          <w:sz w:val="22"/>
          <w:szCs w:val="22"/>
        </w:rPr>
        <w:t>Workday.</w:t>
      </w:r>
      <w:r w:rsidRPr="0E198075" w:rsidR="00C16C49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  <w:r w:rsidRPr="0E198075" w:rsidR="0084639C">
        <w:rPr>
          <w:rFonts w:ascii="Real Head Pro" w:hAnsi="Real Head Pro" w:eastAsia="Calibri" w:cs="Arial" w:eastAsiaTheme="minorAscii"/>
          <w:sz w:val="22"/>
          <w:szCs w:val="22"/>
        </w:rPr>
        <w:t xml:space="preserve">From here, all student </w:t>
      </w:r>
      <w:r w:rsidRPr="0E198075" w:rsidR="00FB65DA">
        <w:rPr>
          <w:rFonts w:ascii="Real Head Pro" w:hAnsi="Real Head Pro" w:eastAsia="Calibri" w:cs="Arial" w:eastAsiaTheme="minorAscii"/>
          <w:sz w:val="22"/>
          <w:szCs w:val="22"/>
        </w:rPr>
        <w:t xml:space="preserve">job requisitions will </w:t>
      </w:r>
      <w:r w:rsidRPr="0E198075" w:rsidR="000E3AED">
        <w:rPr>
          <w:rFonts w:ascii="Real Head Pro" w:hAnsi="Real Head Pro" w:eastAsia="Calibri" w:cs="Arial" w:eastAsiaTheme="minorAscii"/>
          <w:sz w:val="22"/>
          <w:szCs w:val="22"/>
        </w:rPr>
        <w:t xml:space="preserve">be reviewed by </w:t>
      </w:r>
      <w:r w:rsidRPr="0E198075" w:rsidR="7064BB36">
        <w:rPr>
          <w:rFonts w:ascii="Real Head Pro" w:hAnsi="Real Head Pro" w:eastAsia="Calibri" w:cs="Arial" w:eastAsiaTheme="minorAscii"/>
          <w:sz w:val="22"/>
          <w:szCs w:val="22"/>
        </w:rPr>
        <w:t>SEGAF</w:t>
      </w:r>
      <w:r w:rsidRPr="0E198075" w:rsidR="000E3AED">
        <w:rPr>
          <w:rFonts w:ascii="Real Head Pro" w:hAnsi="Real Head Pro" w:eastAsia="Calibri" w:cs="Arial" w:eastAsiaTheme="minorAscii"/>
          <w:sz w:val="22"/>
          <w:szCs w:val="22"/>
        </w:rPr>
        <w:t xml:space="preserve"> to ensure all details are </w:t>
      </w:r>
      <w:r w:rsidRPr="0E198075" w:rsidR="0050039A">
        <w:rPr>
          <w:rFonts w:ascii="Real Head Pro" w:hAnsi="Real Head Pro" w:eastAsia="Calibri" w:cs="Arial" w:eastAsiaTheme="minorAscii"/>
          <w:sz w:val="22"/>
          <w:szCs w:val="22"/>
        </w:rPr>
        <w:t>accurate.</w:t>
      </w:r>
      <w:r w:rsidRPr="0E198075" w:rsidR="1B30FF65">
        <w:rPr>
          <w:rFonts w:ascii="Real Head Pro" w:hAnsi="Real Head Pro" w:eastAsia="Calibri" w:cs="Arial" w:eastAsiaTheme="minorAscii"/>
          <w:sz w:val="22"/>
          <w:szCs w:val="22"/>
        </w:rPr>
        <w:t xml:space="preserve"> </w:t>
      </w:r>
    </w:p>
    <w:sectPr w:rsidRPr="00AE58CB" w:rsidR="00841FF7" w:rsidSect="007059A3">
      <w:headerReference w:type="default" r:id="rId25"/>
      <w:pgSz w:w="12240" w:h="15840" w:orient="portrait"/>
      <w:pgMar w:top="576" w:right="1440" w:bottom="1152" w:left="144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RL" w:author="Raynor, Lawrencia" w:date="2021-12-16T12:28:42" w:id="1459171976">
    <w:p w:rsidR="76367DB5" w:rsidRDefault="76367DB5" w14:paraId="520A3F26" w14:textId="7547F1C7">
      <w:pPr>
        <w:pStyle w:val="CommentText"/>
      </w:pPr>
      <w:r w:rsidR="76367DB5">
        <w:rPr/>
        <w:t>Need to note pay rate must be entered. Will generate an error at the end.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RL" w:author="Raynor, Lawrencia" w:date="2021-12-16T12:29:20" w:id="1268159242">
    <w:p w:rsidR="76367DB5" w:rsidRDefault="76367DB5" w14:paraId="7A65C623" w14:textId="19F5FCAE">
      <w:pPr>
        <w:pStyle w:val="CommentText"/>
      </w:pPr>
      <w:r w:rsidR="76367DB5">
        <w:rPr/>
        <w:t>Should be assigned to Clare Mansfield, April Hoyt, Bec Smith, Amanda Lipacis and Lawrencia Raynor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520A3F26"/>
  <w15:commentEx w15:done="1" w15:paraId="7A65C623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AABAC12" w16cex:dateUtc="2021-12-16T17:28:42.735Z"/>
  <w16cex:commentExtensible w16cex:durableId="2F59B377" w16cex:dateUtc="2021-12-16T17:29:20.91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20A3F26" w16cid:durableId="3AABAC12"/>
  <w16cid:commentId w16cid:paraId="7A65C623" w16cid:durableId="2F59B3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F2BFC" w:rsidP="004C79FF" w:rsidRDefault="001F2BFC" w14:paraId="330070FC" w14:textId="77777777">
      <w:r>
        <w:separator/>
      </w:r>
    </w:p>
  </w:endnote>
  <w:endnote w:type="continuationSeparator" w:id="0">
    <w:p w:rsidR="001F2BFC" w:rsidP="004C79FF" w:rsidRDefault="001F2BFC" w14:paraId="6D842441" w14:textId="77777777">
      <w:r>
        <w:continuationSeparator/>
      </w:r>
    </w:p>
  </w:endnote>
  <w:endnote w:type="continuationNotice" w:id="1">
    <w:p w:rsidR="001F2BFC" w:rsidRDefault="001F2BFC" w14:paraId="39CB50EF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eal Text Pro">
    <w:altName w:val="Calibri"/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eal Head Pro">
    <w:panose1 w:val="020B0504020204020204"/>
    <w:charset w:val="00"/>
    <w:family w:val="swiss"/>
    <w:notTrueType/>
    <w:pitch w:val="variable"/>
    <w:sig w:usb0="A00000FF" w:usb1="4000E47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F2BFC" w:rsidP="004C79FF" w:rsidRDefault="001F2BFC" w14:paraId="0BA4140B" w14:textId="77777777">
      <w:r>
        <w:separator/>
      </w:r>
    </w:p>
  </w:footnote>
  <w:footnote w:type="continuationSeparator" w:id="0">
    <w:p w:rsidR="001F2BFC" w:rsidP="004C79FF" w:rsidRDefault="001F2BFC" w14:paraId="44762D5E" w14:textId="77777777">
      <w:r>
        <w:continuationSeparator/>
      </w:r>
    </w:p>
  </w:footnote>
  <w:footnote w:type="continuationNotice" w:id="1">
    <w:p w:rsidR="001F2BFC" w:rsidRDefault="001F2BFC" w14:paraId="0843CEE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365458" w:rsidP="00E9193D" w:rsidRDefault="00E9193D" w14:paraId="38B99111" w14:textId="18356F58">
    <w:pPr>
      <w:pStyle w:val="Header"/>
      <w:jc w:val="right"/>
    </w:pPr>
    <w:r>
      <w:rPr>
        <w:noProof/>
      </w:rPr>
      <w:drawing>
        <wp:inline distT="0" distB="0" distL="0" distR="0" wp14:anchorId="54FD3758" wp14:editId="1141038A">
          <wp:extent cx="2559685" cy="571483"/>
          <wp:effectExtent l="0" t="0" r="0" b="635"/>
          <wp:docPr id="14" name="Picture 1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294" b="16466"/>
                  <a:stretch/>
                </pic:blipFill>
                <pic:spPr bwMode="auto">
                  <a:xfrm>
                    <a:off x="0" y="0"/>
                    <a:ext cx="2576340" cy="5752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365458" w:rsidRDefault="00365458" w14:paraId="2F4C449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1B8561BF"/>
    <w:multiLevelType w:val="hybridMultilevel"/>
    <w:tmpl w:val="2E5616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516757A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627DD7"/>
    <w:multiLevelType w:val="hybridMultilevel"/>
    <w:tmpl w:val="076058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5B3C53"/>
    <w:multiLevelType w:val="hybridMultilevel"/>
    <w:tmpl w:val="465EEC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21F58A9"/>
    <w:multiLevelType w:val="hybridMultilevel"/>
    <w:tmpl w:val="1F0C6C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BF0FA3"/>
    <w:multiLevelType w:val="hybridMultilevel"/>
    <w:tmpl w:val="3F6A4652"/>
    <w:lvl w:ilvl="0" w:tplc="0409000F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5" w15:restartNumberingAfterBreak="0">
    <w:nsid w:val="4E2222C0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6" w15:restartNumberingAfterBreak="0">
    <w:nsid w:val="52747295"/>
    <w:multiLevelType w:val="hybridMultilevel"/>
    <w:tmpl w:val="388468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2B81159"/>
    <w:multiLevelType w:val="hybridMultilevel"/>
    <w:tmpl w:val="6E40F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19232D"/>
    <w:multiLevelType w:val="hybridMultilevel"/>
    <w:tmpl w:val="466E69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6B108F"/>
    <w:multiLevelType w:val="hybridMultilevel"/>
    <w:tmpl w:val="C882B7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D85551C"/>
    <w:multiLevelType w:val="hybridMultilevel"/>
    <w:tmpl w:val="BCAA79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59C37CD"/>
    <w:multiLevelType w:val="hybridMultilevel"/>
    <w:tmpl w:val="501EE23A"/>
    <w:lvl w:ilvl="0" w:tplc="4E1E65C8">
      <w:start w:val="1"/>
      <w:numFmt w:val="decimal"/>
      <w:lvlText w:val="%1."/>
      <w:lvlJc w:val="left"/>
      <w:pPr>
        <w:ind w:left="9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2" w15:restartNumberingAfterBreak="0">
    <w:nsid w:val="787F67CF"/>
    <w:multiLevelType w:val="hybridMultilevel"/>
    <w:tmpl w:val="620A75AE"/>
    <w:lvl w:ilvl="0" w:tplc="0409000F">
      <w:start w:val="1"/>
      <w:numFmt w:val="decimal"/>
      <w:lvlText w:val="%1."/>
      <w:lvlJc w:val="left"/>
      <w:pPr>
        <w:ind w:left="9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3" w15:restartNumberingAfterBreak="0">
    <w:nsid w:val="7A7239B8"/>
    <w:multiLevelType w:val="hybridMultilevel"/>
    <w:tmpl w:val="D4765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5">
    <w:abstractNumId w:val="14"/>
  </w:num>
  <w:num w:numId="1">
    <w:abstractNumId w:val="11"/>
  </w:num>
  <w:num w:numId="2">
    <w:abstractNumId w:val="5"/>
  </w:num>
  <w:num w:numId="3">
    <w:abstractNumId w:val="13"/>
  </w:num>
  <w:num w:numId="4">
    <w:abstractNumId w:val="7"/>
  </w:num>
  <w:num w:numId="5">
    <w:abstractNumId w:val="9"/>
  </w:num>
  <w:num w:numId="6">
    <w:abstractNumId w:val="3"/>
  </w:num>
  <w:num w:numId="7">
    <w:abstractNumId w:val="6"/>
  </w:num>
  <w:num w:numId="8">
    <w:abstractNumId w:val="4"/>
  </w:num>
  <w:num w:numId="9">
    <w:abstractNumId w:val="10"/>
  </w:num>
  <w:num w:numId="10">
    <w:abstractNumId w:val="12"/>
  </w:num>
  <w:num w:numId="11">
    <w:abstractNumId w:val="0"/>
  </w:num>
  <w:num w:numId="12">
    <w:abstractNumId w:val="1"/>
  </w:num>
  <w:num w:numId="13">
    <w:abstractNumId w:val="8"/>
  </w:num>
  <w:num w:numId="14">
    <w:abstractNumId w:val="2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Raynor, Lawrencia">
    <w15:presenceInfo w15:providerId="AD" w15:userId="S::l.raynor@northeastern.edu::ebb5dac3-a177-4a21-92af-b84190b1ba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QyNDQwMTc0sTRQ0lEKTi0uzszPAykwMqgFAJPPHO8tAAAA"/>
  </w:docVars>
  <w:rsids>
    <w:rsidRoot w:val="00796F7F"/>
    <w:rsid w:val="000063B3"/>
    <w:rsid w:val="00011C6A"/>
    <w:rsid w:val="0001443A"/>
    <w:rsid w:val="0001569D"/>
    <w:rsid w:val="00017B35"/>
    <w:rsid w:val="0002349E"/>
    <w:rsid w:val="00030EC0"/>
    <w:rsid w:val="00035882"/>
    <w:rsid w:val="000557CD"/>
    <w:rsid w:val="00060CB3"/>
    <w:rsid w:val="0006190D"/>
    <w:rsid w:val="00066948"/>
    <w:rsid w:val="00075D20"/>
    <w:rsid w:val="00090229"/>
    <w:rsid w:val="00092F50"/>
    <w:rsid w:val="00096FAB"/>
    <w:rsid w:val="00097635"/>
    <w:rsid w:val="000B1D60"/>
    <w:rsid w:val="000B52EF"/>
    <w:rsid w:val="000B787C"/>
    <w:rsid w:val="000C11BC"/>
    <w:rsid w:val="000C3222"/>
    <w:rsid w:val="000C631E"/>
    <w:rsid w:val="000E1E8A"/>
    <w:rsid w:val="000E3AED"/>
    <w:rsid w:val="000E5A9A"/>
    <w:rsid w:val="000E7592"/>
    <w:rsid w:val="000F4208"/>
    <w:rsid w:val="000F6025"/>
    <w:rsid w:val="000F7F1B"/>
    <w:rsid w:val="00111C14"/>
    <w:rsid w:val="00137AC3"/>
    <w:rsid w:val="00146F3E"/>
    <w:rsid w:val="0015354C"/>
    <w:rsid w:val="00161039"/>
    <w:rsid w:val="00164D28"/>
    <w:rsid w:val="00165D6C"/>
    <w:rsid w:val="00171D94"/>
    <w:rsid w:val="00174584"/>
    <w:rsid w:val="00174DB5"/>
    <w:rsid w:val="00192D3D"/>
    <w:rsid w:val="00193F67"/>
    <w:rsid w:val="0019492D"/>
    <w:rsid w:val="001A4EAF"/>
    <w:rsid w:val="001A5E32"/>
    <w:rsid w:val="001B19B5"/>
    <w:rsid w:val="001B770E"/>
    <w:rsid w:val="001C2E28"/>
    <w:rsid w:val="001C38D1"/>
    <w:rsid w:val="001C7B3F"/>
    <w:rsid w:val="001D6E72"/>
    <w:rsid w:val="001D7792"/>
    <w:rsid w:val="001E5539"/>
    <w:rsid w:val="001E6FF3"/>
    <w:rsid w:val="001F2BFC"/>
    <w:rsid w:val="001F75B6"/>
    <w:rsid w:val="0020663D"/>
    <w:rsid w:val="00206AF2"/>
    <w:rsid w:val="00207A65"/>
    <w:rsid w:val="0021305F"/>
    <w:rsid w:val="00213748"/>
    <w:rsid w:val="002144AB"/>
    <w:rsid w:val="0023597B"/>
    <w:rsid w:val="0023793E"/>
    <w:rsid w:val="00242833"/>
    <w:rsid w:val="00257139"/>
    <w:rsid w:val="002664EC"/>
    <w:rsid w:val="00266996"/>
    <w:rsid w:val="00274ABC"/>
    <w:rsid w:val="00276589"/>
    <w:rsid w:val="002768D8"/>
    <w:rsid w:val="0028363D"/>
    <w:rsid w:val="00286134"/>
    <w:rsid w:val="0028660C"/>
    <w:rsid w:val="00286B36"/>
    <w:rsid w:val="00297180"/>
    <w:rsid w:val="002A1EDF"/>
    <w:rsid w:val="002A2B94"/>
    <w:rsid w:val="002A623B"/>
    <w:rsid w:val="002B0E63"/>
    <w:rsid w:val="002B3FA1"/>
    <w:rsid w:val="002B5737"/>
    <w:rsid w:val="002B7DA5"/>
    <w:rsid w:val="002C4A84"/>
    <w:rsid w:val="002D4D55"/>
    <w:rsid w:val="002E723E"/>
    <w:rsid w:val="00303778"/>
    <w:rsid w:val="00313F89"/>
    <w:rsid w:val="00332388"/>
    <w:rsid w:val="00335E04"/>
    <w:rsid w:val="003363D0"/>
    <w:rsid w:val="003435B4"/>
    <w:rsid w:val="00344A7A"/>
    <w:rsid w:val="0034563E"/>
    <w:rsid w:val="0035088F"/>
    <w:rsid w:val="0035144C"/>
    <w:rsid w:val="0035184F"/>
    <w:rsid w:val="00351B3D"/>
    <w:rsid w:val="00353EAA"/>
    <w:rsid w:val="0035675F"/>
    <w:rsid w:val="00363DC3"/>
    <w:rsid w:val="00365458"/>
    <w:rsid w:val="003844B4"/>
    <w:rsid w:val="003853C5"/>
    <w:rsid w:val="0038753C"/>
    <w:rsid w:val="00396AB2"/>
    <w:rsid w:val="003A43E2"/>
    <w:rsid w:val="003B5029"/>
    <w:rsid w:val="003D3AA3"/>
    <w:rsid w:val="003D5663"/>
    <w:rsid w:val="003E21B6"/>
    <w:rsid w:val="003E5497"/>
    <w:rsid w:val="003E606D"/>
    <w:rsid w:val="003E610F"/>
    <w:rsid w:val="003F6F46"/>
    <w:rsid w:val="004031CE"/>
    <w:rsid w:val="004053E9"/>
    <w:rsid w:val="00423F8B"/>
    <w:rsid w:val="004428C9"/>
    <w:rsid w:val="00445E70"/>
    <w:rsid w:val="00451DA0"/>
    <w:rsid w:val="00453272"/>
    <w:rsid w:val="00453A53"/>
    <w:rsid w:val="0045560B"/>
    <w:rsid w:val="00461405"/>
    <w:rsid w:val="00464598"/>
    <w:rsid w:val="004863DC"/>
    <w:rsid w:val="00497D8E"/>
    <w:rsid w:val="004A0CD0"/>
    <w:rsid w:val="004B02D3"/>
    <w:rsid w:val="004C30B1"/>
    <w:rsid w:val="004C5B20"/>
    <w:rsid w:val="004C79FF"/>
    <w:rsid w:val="004E46C1"/>
    <w:rsid w:val="0050039A"/>
    <w:rsid w:val="0050247A"/>
    <w:rsid w:val="00535E91"/>
    <w:rsid w:val="0054368D"/>
    <w:rsid w:val="00545ABD"/>
    <w:rsid w:val="00556E46"/>
    <w:rsid w:val="00567105"/>
    <w:rsid w:val="0057168F"/>
    <w:rsid w:val="00592ADD"/>
    <w:rsid w:val="005A0BF7"/>
    <w:rsid w:val="005B4139"/>
    <w:rsid w:val="005B619A"/>
    <w:rsid w:val="005C2FE7"/>
    <w:rsid w:val="005C7DF9"/>
    <w:rsid w:val="005E1535"/>
    <w:rsid w:val="005E26D4"/>
    <w:rsid w:val="005E28EC"/>
    <w:rsid w:val="005F494E"/>
    <w:rsid w:val="005F64D7"/>
    <w:rsid w:val="005F6800"/>
    <w:rsid w:val="00602E97"/>
    <w:rsid w:val="0060430C"/>
    <w:rsid w:val="0060663B"/>
    <w:rsid w:val="006313A4"/>
    <w:rsid w:val="00635A87"/>
    <w:rsid w:val="00654301"/>
    <w:rsid w:val="006557BD"/>
    <w:rsid w:val="00674EFE"/>
    <w:rsid w:val="006805DE"/>
    <w:rsid w:val="006819F4"/>
    <w:rsid w:val="0069316B"/>
    <w:rsid w:val="006A2B36"/>
    <w:rsid w:val="006B387A"/>
    <w:rsid w:val="006E317C"/>
    <w:rsid w:val="006F1716"/>
    <w:rsid w:val="006F2D44"/>
    <w:rsid w:val="007059A3"/>
    <w:rsid w:val="00724376"/>
    <w:rsid w:val="007368CD"/>
    <w:rsid w:val="00736A24"/>
    <w:rsid w:val="0073718D"/>
    <w:rsid w:val="00740B11"/>
    <w:rsid w:val="00741A13"/>
    <w:rsid w:val="00750587"/>
    <w:rsid w:val="007520CD"/>
    <w:rsid w:val="00756613"/>
    <w:rsid w:val="00756682"/>
    <w:rsid w:val="00760FDC"/>
    <w:rsid w:val="007614D7"/>
    <w:rsid w:val="007767C5"/>
    <w:rsid w:val="007848C8"/>
    <w:rsid w:val="0079132D"/>
    <w:rsid w:val="00796F7F"/>
    <w:rsid w:val="007A2478"/>
    <w:rsid w:val="007B5BB2"/>
    <w:rsid w:val="007C2552"/>
    <w:rsid w:val="007D138B"/>
    <w:rsid w:val="007D216E"/>
    <w:rsid w:val="007D2329"/>
    <w:rsid w:val="007D5B90"/>
    <w:rsid w:val="007E0928"/>
    <w:rsid w:val="007E22FA"/>
    <w:rsid w:val="008006C8"/>
    <w:rsid w:val="00800B92"/>
    <w:rsid w:val="008018AA"/>
    <w:rsid w:val="0082470B"/>
    <w:rsid w:val="00825B18"/>
    <w:rsid w:val="00827B26"/>
    <w:rsid w:val="0083401B"/>
    <w:rsid w:val="00834BEA"/>
    <w:rsid w:val="00835F93"/>
    <w:rsid w:val="00836B01"/>
    <w:rsid w:val="00841FF7"/>
    <w:rsid w:val="00842906"/>
    <w:rsid w:val="0084639C"/>
    <w:rsid w:val="00850753"/>
    <w:rsid w:val="00851EB1"/>
    <w:rsid w:val="00851F42"/>
    <w:rsid w:val="0085327E"/>
    <w:rsid w:val="00886960"/>
    <w:rsid w:val="00887198"/>
    <w:rsid w:val="00887C72"/>
    <w:rsid w:val="008935CD"/>
    <w:rsid w:val="00894E8F"/>
    <w:rsid w:val="008A1ED0"/>
    <w:rsid w:val="008B36C4"/>
    <w:rsid w:val="008B481E"/>
    <w:rsid w:val="008C186F"/>
    <w:rsid w:val="008C5353"/>
    <w:rsid w:val="008C6480"/>
    <w:rsid w:val="008D4343"/>
    <w:rsid w:val="008E1DA6"/>
    <w:rsid w:val="008E1F64"/>
    <w:rsid w:val="008E331F"/>
    <w:rsid w:val="008E56A5"/>
    <w:rsid w:val="008F4A70"/>
    <w:rsid w:val="008F5767"/>
    <w:rsid w:val="0091077E"/>
    <w:rsid w:val="0091239D"/>
    <w:rsid w:val="00916243"/>
    <w:rsid w:val="00916439"/>
    <w:rsid w:val="009218E8"/>
    <w:rsid w:val="00923A82"/>
    <w:rsid w:val="00933D7B"/>
    <w:rsid w:val="00935E17"/>
    <w:rsid w:val="00942399"/>
    <w:rsid w:val="00955771"/>
    <w:rsid w:val="00961868"/>
    <w:rsid w:val="00967D73"/>
    <w:rsid w:val="009759AB"/>
    <w:rsid w:val="009761D7"/>
    <w:rsid w:val="00982CBC"/>
    <w:rsid w:val="0098326A"/>
    <w:rsid w:val="00991170"/>
    <w:rsid w:val="00993678"/>
    <w:rsid w:val="00997D68"/>
    <w:rsid w:val="009A605E"/>
    <w:rsid w:val="009D10DB"/>
    <w:rsid w:val="009D1AAA"/>
    <w:rsid w:val="009D490B"/>
    <w:rsid w:val="009E2FF0"/>
    <w:rsid w:val="009E395B"/>
    <w:rsid w:val="009E5A25"/>
    <w:rsid w:val="009E5FA5"/>
    <w:rsid w:val="009E7609"/>
    <w:rsid w:val="009F0CB2"/>
    <w:rsid w:val="009F354F"/>
    <w:rsid w:val="009F3789"/>
    <w:rsid w:val="009F5F09"/>
    <w:rsid w:val="00A0610D"/>
    <w:rsid w:val="00A37988"/>
    <w:rsid w:val="00A42E15"/>
    <w:rsid w:val="00A525AA"/>
    <w:rsid w:val="00A54958"/>
    <w:rsid w:val="00A549FD"/>
    <w:rsid w:val="00A561D3"/>
    <w:rsid w:val="00A62B47"/>
    <w:rsid w:val="00A65B38"/>
    <w:rsid w:val="00A720D8"/>
    <w:rsid w:val="00A74EF5"/>
    <w:rsid w:val="00A761F8"/>
    <w:rsid w:val="00A83AF0"/>
    <w:rsid w:val="00A84139"/>
    <w:rsid w:val="00AA407E"/>
    <w:rsid w:val="00AB12C5"/>
    <w:rsid w:val="00AB33FF"/>
    <w:rsid w:val="00AC2368"/>
    <w:rsid w:val="00AC5673"/>
    <w:rsid w:val="00AD03CE"/>
    <w:rsid w:val="00AD6450"/>
    <w:rsid w:val="00AE1617"/>
    <w:rsid w:val="00AE5252"/>
    <w:rsid w:val="00AE58CB"/>
    <w:rsid w:val="00AE72DC"/>
    <w:rsid w:val="00B032D9"/>
    <w:rsid w:val="00B04200"/>
    <w:rsid w:val="00B108AE"/>
    <w:rsid w:val="00B16348"/>
    <w:rsid w:val="00B16CC3"/>
    <w:rsid w:val="00B207A6"/>
    <w:rsid w:val="00B309B2"/>
    <w:rsid w:val="00B350E0"/>
    <w:rsid w:val="00B41D08"/>
    <w:rsid w:val="00B54994"/>
    <w:rsid w:val="00B55F35"/>
    <w:rsid w:val="00B56B76"/>
    <w:rsid w:val="00B72439"/>
    <w:rsid w:val="00B770CC"/>
    <w:rsid w:val="00B831FA"/>
    <w:rsid w:val="00B843D5"/>
    <w:rsid w:val="00B87189"/>
    <w:rsid w:val="00B9712C"/>
    <w:rsid w:val="00BA56F2"/>
    <w:rsid w:val="00BA61CB"/>
    <w:rsid w:val="00BB0931"/>
    <w:rsid w:val="00BB7EEE"/>
    <w:rsid w:val="00BC2CD9"/>
    <w:rsid w:val="00BC2E05"/>
    <w:rsid w:val="00BC67CC"/>
    <w:rsid w:val="00BD3056"/>
    <w:rsid w:val="00BD3E83"/>
    <w:rsid w:val="00BD5D48"/>
    <w:rsid w:val="00BD6613"/>
    <w:rsid w:val="00BD7F49"/>
    <w:rsid w:val="00BE3572"/>
    <w:rsid w:val="00BF2618"/>
    <w:rsid w:val="00C15667"/>
    <w:rsid w:val="00C1661D"/>
    <w:rsid w:val="00C16C49"/>
    <w:rsid w:val="00C20818"/>
    <w:rsid w:val="00C222ED"/>
    <w:rsid w:val="00C32E4F"/>
    <w:rsid w:val="00C35AB8"/>
    <w:rsid w:val="00C61A2B"/>
    <w:rsid w:val="00C64A57"/>
    <w:rsid w:val="00C6770D"/>
    <w:rsid w:val="00C70A0E"/>
    <w:rsid w:val="00C70D2D"/>
    <w:rsid w:val="00C83C8B"/>
    <w:rsid w:val="00C84A97"/>
    <w:rsid w:val="00C90D2E"/>
    <w:rsid w:val="00CB423A"/>
    <w:rsid w:val="00CC2AE1"/>
    <w:rsid w:val="00CC3326"/>
    <w:rsid w:val="00CE0DE8"/>
    <w:rsid w:val="00CE1264"/>
    <w:rsid w:val="00CE1447"/>
    <w:rsid w:val="00D00E50"/>
    <w:rsid w:val="00D01D58"/>
    <w:rsid w:val="00D03972"/>
    <w:rsid w:val="00D30891"/>
    <w:rsid w:val="00D36341"/>
    <w:rsid w:val="00D63E01"/>
    <w:rsid w:val="00D82A6F"/>
    <w:rsid w:val="00D8362F"/>
    <w:rsid w:val="00D874DC"/>
    <w:rsid w:val="00D94890"/>
    <w:rsid w:val="00D97D0F"/>
    <w:rsid w:val="00DA1964"/>
    <w:rsid w:val="00DA7228"/>
    <w:rsid w:val="00DB7B65"/>
    <w:rsid w:val="00DC262E"/>
    <w:rsid w:val="00DC5E99"/>
    <w:rsid w:val="00DF3591"/>
    <w:rsid w:val="00DF3F47"/>
    <w:rsid w:val="00E0357B"/>
    <w:rsid w:val="00E150F8"/>
    <w:rsid w:val="00E30BBA"/>
    <w:rsid w:val="00E37FDB"/>
    <w:rsid w:val="00E71B13"/>
    <w:rsid w:val="00E855F4"/>
    <w:rsid w:val="00E85FB8"/>
    <w:rsid w:val="00E9193D"/>
    <w:rsid w:val="00EB5D9D"/>
    <w:rsid w:val="00EB6FCB"/>
    <w:rsid w:val="00EC0FAC"/>
    <w:rsid w:val="00EC555A"/>
    <w:rsid w:val="00ED03DF"/>
    <w:rsid w:val="00ED1846"/>
    <w:rsid w:val="00ED2E72"/>
    <w:rsid w:val="00ED549E"/>
    <w:rsid w:val="00EF0A0F"/>
    <w:rsid w:val="00EF1282"/>
    <w:rsid w:val="00EF7A26"/>
    <w:rsid w:val="00F031B5"/>
    <w:rsid w:val="00F1125C"/>
    <w:rsid w:val="00F11B35"/>
    <w:rsid w:val="00F17AD3"/>
    <w:rsid w:val="00F20DFF"/>
    <w:rsid w:val="00F236C5"/>
    <w:rsid w:val="00F2412B"/>
    <w:rsid w:val="00F31EBF"/>
    <w:rsid w:val="00F50E0A"/>
    <w:rsid w:val="00F53D59"/>
    <w:rsid w:val="00F573CD"/>
    <w:rsid w:val="00F6174F"/>
    <w:rsid w:val="00F637B1"/>
    <w:rsid w:val="00F74F66"/>
    <w:rsid w:val="00F750EF"/>
    <w:rsid w:val="00F94770"/>
    <w:rsid w:val="00FA3AB3"/>
    <w:rsid w:val="00FB0256"/>
    <w:rsid w:val="00FB65DA"/>
    <w:rsid w:val="00FC2EA9"/>
    <w:rsid w:val="00FD42AB"/>
    <w:rsid w:val="00FD50E9"/>
    <w:rsid w:val="00FF0D34"/>
    <w:rsid w:val="00FF1358"/>
    <w:rsid w:val="00FF3910"/>
    <w:rsid w:val="00FF3D2D"/>
    <w:rsid w:val="00FF6985"/>
    <w:rsid w:val="00FF7EE0"/>
    <w:rsid w:val="024A1859"/>
    <w:rsid w:val="03ECE662"/>
    <w:rsid w:val="048BC68C"/>
    <w:rsid w:val="05206972"/>
    <w:rsid w:val="07248724"/>
    <w:rsid w:val="07248724"/>
    <w:rsid w:val="0842FD54"/>
    <w:rsid w:val="0A9C993F"/>
    <w:rsid w:val="0DD7E0DF"/>
    <w:rsid w:val="0E198075"/>
    <w:rsid w:val="0F34B496"/>
    <w:rsid w:val="11C7AA3C"/>
    <w:rsid w:val="124ABAC8"/>
    <w:rsid w:val="12F919F9"/>
    <w:rsid w:val="13AC60FB"/>
    <w:rsid w:val="16E7C1FB"/>
    <w:rsid w:val="175034B2"/>
    <w:rsid w:val="181FEED0"/>
    <w:rsid w:val="1B30FF65"/>
    <w:rsid w:val="1CC20050"/>
    <w:rsid w:val="20FD6AA3"/>
    <w:rsid w:val="24630B4A"/>
    <w:rsid w:val="2514DE6F"/>
    <w:rsid w:val="2B587D37"/>
    <w:rsid w:val="31BF139B"/>
    <w:rsid w:val="32C8C379"/>
    <w:rsid w:val="335EFB01"/>
    <w:rsid w:val="33A5C139"/>
    <w:rsid w:val="372FCDF6"/>
    <w:rsid w:val="3CD5F931"/>
    <w:rsid w:val="3D0D06E3"/>
    <w:rsid w:val="3E0B1179"/>
    <w:rsid w:val="4033CB6A"/>
    <w:rsid w:val="450DD890"/>
    <w:rsid w:val="47722EA3"/>
    <w:rsid w:val="4BFAC6F3"/>
    <w:rsid w:val="4CF5F758"/>
    <w:rsid w:val="4D2549CF"/>
    <w:rsid w:val="4D6E8B22"/>
    <w:rsid w:val="4DE4BA76"/>
    <w:rsid w:val="50485AAC"/>
    <w:rsid w:val="51735FE4"/>
    <w:rsid w:val="51D75DE2"/>
    <w:rsid w:val="53BC95C2"/>
    <w:rsid w:val="547FA097"/>
    <w:rsid w:val="55F89601"/>
    <w:rsid w:val="583A4434"/>
    <w:rsid w:val="59716976"/>
    <w:rsid w:val="61635C33"/>
    <w:rsid w:val="62578009"/>
    <w:rsid w:val="6365EADA"/>
    <w:rsid w:val="65E7F4AA"/>
    <w:rsid w:val="6AB1FFCB"/>
    <w:rsid w:val="6E658135"/>
    <w:rsid w:val="6EC79708"/>
    <w:rsid w:val="7064BB36"/>
    <w:rsid w:val="710F9D53"/>
    <w:rsid w:val="73EAF88B"/>
    <w:rsid w:val="7530E4DC"/>
    <w:rsid w:val="76367DB5"/>
    <w:rsid w:val="77B31A21"/>
    <w:rsid w:val="7C4C6116"/>
    <w:rsid w:val="7F427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DA100"/>
  <w15:chartTrackingRefBased/>
  <w15:docId w15:val="{97255F6A-F043-4201-8468-7116AB0F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HAns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96F7F"/>
    <w:pPr>
      <w:spacing w:after="0"/>
    </w:pPr>
    <w:rPr>
      <w:rFonts w:ascii="Times New Roman" w:hAnsi="Times New Roman" w:cs="Times New Roman"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87A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F7F"/>
    <w:pPr>
      <w:ind w:left="720"/>
      <w:contextualSpacing/>
    </w:pPr>
  </w:style>
  <w:style w:type="table" w:styleId="TableGrid">
    <w:name w:val="Table Grid"/>
    <w:basedOn w:val="TableNormal"/>
    <w:uiPriority w:val="39"/>
    <w:rsid w:val="00CB423A"/>
    <w:pPr>
      <w:spacing w:after="0"/>
    </w:pPr>
    <w:rPr>
      <w:rFonts w:cstheme="minorBid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6B387A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20DFF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F20DFF"/>
    <w:rPr>
      <w:rFonts w:ascii="Times New Roman" w:hAnsi="Times New Roman" w:cs="Times New Roman"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20DFF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20DFF"/>
    <w:rPr>
      <w:rFonts w:ascii="Times New Roman" w:hAnsi="Times New Roman" w:cs="Times New Roman"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D3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05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D3056"/>
    <w:rPr>
      <w:rFonts w:ascii="Times New Roman" w:hAnsi="Times New Roman" w:cs="Times New Roman"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0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D3056"/>
    <w:rPr>
      <w:rFonts w:ascii="Times New Roman" w:hAnsi="Times New Roman" w:cs="Times New Roman"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image" Target="media/image8.png" Id="rId18" /><Relationship Type="http://schemas.openxmlformats.org/officeDocument/2006/relationships/fontTable" Target="fontTable.xml" Id="rId26" /><Relationship Type="http://schemas.openxmlformats.org/officeDocument/2006/relationships/customXml" Target="../customXml/item3.xml" Id="rId3" /><Relationship Type="http://schemas.openxmlformats.org/officeDocument/2006/relationships/image" Target="media/image11.png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image" Target="media/image7.png" Id="rId17" /><Relationship Type="http://schemas.openxmlformats.org/officeDocument/2006/relationships/header" Target="header1.xml" Id="rId25" /><Relationship Type="http://schemas.openxmlformats.org/officeDocument/2006/relationships/customXml" Target="../customXml/item2.xml" Id="rId2" /><Relationship Type="http://schemas.openxmlformats.org/officeDocument/2006/relationships/image" Target="media/image6.png" Id="rId16" /><Relationship Type="http://schemas.openxmlformats.org/officeDocument/2006/relationships/image" Target="media/image10.png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emf" Id="rId11" /><Relationship Type="http://schemas.openxmlformats.org/officeDocument/2006/relationships/numbering" Target="numbering.xml" Id="rId5" /><Relationship Type="http://schemas.openxmlformats.org/officeDocument/2006/relationships/image" Target="media/image13.png" Id="rId23" /><Relationship Type="http://schemas.openxmlformats.org/officeDocument/2006/relationships/endnotes" Target="endnotes.xml" Id="rId10" /><Relationship Type="http://schemas.openxmlformats.org/officeDocument/2006/relationships/image" Target="media/image9.png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12.png" Id="rId22" /><Relationship Type="http://schemas.openxmlformats.org/officeDocument/2006/relationships/theme" Target="theme/theme1.xml" Id="rId27" /><Relationship Type="http://schemas.openxmlformats.org/officeDocument/2006/relationships/comments" Target="comments.xml" Id="R1f93868077ea46aa" /><Relationship Type="http://schemas.microsoft.com/office/2011/relationships/people" Target="people.xml" Id="Rea9311660ea6465e" /><Relationship Type="http://schemas.microsoft.com/office/2011/relationships/commentsExtended" Target="commentsExtended.xml" Id="R26660ec885b24074" /><Relationship Type="http://schemas.microsoft.com/office/2016/09/relationships/commentsIds" Target="commentsIds.xml" Id="R940f88b639a1401a" /><Relationship Type="http://schemas.microsoft.com/office/2018/08/relationships/commentsExtensible" Target="commentsExtensible.xml" Id="R6db2c80101594689" /><Relationship Type="http://schemas.openxmlformats.org/officeDocument/2006/relationships/image" Target="/media/image10.png" Id="R8aeefec0942d486f" /><Relationship Type="http://schemas.openxmlformats.org/officeDocument/2006/relationships/image" Target="/media/image11.png" Id="R7f81dc670a664e5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cf2d4a9-388b-4b7f-92c4-106391598c80">
      <UserInfo>
        <DisplayName>Wormuth, Jeffrey</DisplayName>
        <AccountId>33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E2505B5101A046AF640CCFD508C3A7" ma:contentTypeVersion="12" ma:contentTypeDescription="Create a new document." ma:contentTypeScope="" ma:versionID="cc9bed45792b0169f2014674c4d86845">
  <xsd:schema xmlns:xsd="http://www.w3.org/2001/XMLSchema" xmlns:xs="http://www.w3.org/2001/XMLSchema" xmlns:p="http://schemas.microsoft.com/office/2006/metadata/properties" xmlns:ns2="1800f350-6253-427c-bc9e-ef12b310d612" xmlns:ns3="3cf2d4a9-388b-4b7f-92c4-106391598c80" targetNamespace="http://schemas.microsoft.com/office/2006/metadata/properties" ma:root="true" ma:fieldsID="a8986a2de2843d98ad53475de9d32b2e" ns2:_="" ns3:_="">
    <xsd:import namespace="1800f350-6253-427c-bc9e-ef12b310d612"/>
    <xsd:import namespace="3cf2d4a9-388b-4b7f-92c4-106391598c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0f350-6253-427c-bc9e-ef12b310d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2d4a9-388b-4b7f-92c4-106391598c8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EBEE5E-5CE4-487D-9BB4-1C70C790A0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2D0C79-F875-42B7-9565-3763415D88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67876F-5285-4E58-9326-E3E10039C5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8B1DE8-2D94-42F6-B702-55B4B8878B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0f350-6253-427c-bc9e-ef12b310d612"/>
    <ds:schemaRef ds:uri="3cf2d4a9-388b-4b7f-92c4-106391598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ajardo, Hector</dc:creator>
  <keywords/>
  <dc:description/>
  <lastModifiedBy>Testa, Ashley</lastModifiedBy>
  <revision>47</revision>
  <dcterms:created xsi:type="dcterms:W3CDTF">2021-11-29T20:29:00.0000000Z</dcterms:created>
  <dcterms:modified xsi:type="dcterms:W3CDTF">2022-01-11T15:46:42.196668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E2505B5101A046AF640CCFD508C3A7</vt:lpwstr>
  </property>
</Properties>
</file>